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5CFFE6" w14:textId="3E928AD0" w:rsidR="006F06B8" w:rsidRPr="00E33F3D" w:rsidRDefault="004A4635" w:rsidP="004A4635">
      <w:pPr>
        <w:widowControl w:val="0"/>
        <w:shd w:val="clear" w:color="auto" w:fill="FFFFFF" w:themeFill="background1"/>
        <w:autoSpaceDE w:val="0"/>
        <w:autoSpaceDN w:val="0"/>
        <w:adjustRightInd w:val="0"/>
        <w:jc w:val="center"/>
        <w:rPr>
          <w:rFonts w:asciiTheme="majorHAnsi" w:eastAsiaTheme="majorEastAsia" w:hAnsiTheme="majorHAnsi" w:cstheme="majorBidi"/>
          <w:b/>
          <w:bCs/>
          <w:smallCaps/>
          <w:color w:val="174F64"/>
          <w:sz w:val="32"/>
          <w:szCs w:val="32"/>
          <w:lang w:bidi="en-US"/>
        </w:rPr>
      </w:pPr>
      <w:r w:rsidRPr="00E33F3D">
        <w:rPr>
          <w:rFonts w:asciiTheme="majorHAnsi" w:eastAsiaTheme="majorEastAsia" w:hAnsiTheme="majorHAnsi" w:cstheme="majorBidi"/>
          <w:b/>
          <w:bCs/>
          <w:smallCaps/>
          <w:color w:val="174F64"/>
          <w:sz w:val="32"/>
          <w:szCs w:val="32"/>
          <w:lang w:bidi="en-US"/>
        </w:rPr>
        <w:t>STEM GRANT PROJECT BUDGET FORM</w:t>
      </w:r>
    </w:p>
    <w:p w14:paraId="0DD20ABA" w14:textId="6FA5D42B" w:rsidR="00C9321C" w:rsidRPr="00E33F3D" w:rsidRDefault="3B4CC9A5" w:rsidP="004A4635">
      <w:pPr>
        <w:widowControl w:val="0"/>
        <w:shd w:val="clear" w:color="auto" w:fill="FFFFFF" w:themeFill="background1"/>
        <w:autoSpaceDE w:val="0"/>
        <w:autoSpaceDN w:val="0"/>
        <w:adjustRightInd w:val="0"/>
        <w:spacing w:after="120"/>
        <w:ind w:left="-810" w:right="-180"/>
        <w:jc w:val="center"/>
        <w:rPr>
          <w:rFonts w:asciiTheme="majorHAnsi" w:eastAsiaTheme="majorEastAsia" w:hAnsiTheme="majorHAnsi" w:cstheme="majorBidi"/>
          <w:b/>
          <w:bCs/>
          <w:color w:val="D75830"/>
          <w:lang w:bidi="en-US"/>
        </w:rPr>
      </w:pPr>
      <w:r w:rsidRPr="00E33F3D">
        <w:rPr>
          <w:rFonts w:asciiTheme="majorHAnsi" w:eastAsiaTheme="majorEastAsia" w:hAnsiTheme="majorHAnsi" w:cstheme="majorBidi"/>
          <w:b/>
          <w:bCs/>
          <w:color w:val="D75830"/>
          <w:lang w:bidi="en-US"/>
        </w:rPr>
        <w:t>Please save your budget as a .doc, .docx or .pdf file for upload on Survey Monkey.</w:t>
      </w:r>
    </w:p>
    <w:p w14:paraId="4DF231D3" w14:textId="53CA2A46" w:rsidR="00C9321C" w:rsidRPr="00E33F3D" w:rsidRDefault="3B4CC9A5" w:rsidP="74CBD599">
      <w:pPr>
        <w:widowControl w:val="0"/>
        <w:shd w:val="clear" w:color="auto" w:fill="FFFFFF" w:themeFill="background1"/>
        <w:autoSpaceDE w:val="0"/>
        <w:autoSpaceDN w:val="0"/>
        <w:adjustRightInd w:val="0"/>
        <w:ind w:left="-810" w:right="-180"/>
        <w:rPr>
          <w:rFonts w:asciiTheme="majorHAnsi" w:eastAsiaTheme="majorEastAsia" w:hAnsiTheme="majorHAnsi" w:cstheme="majorBidi"/>
          <w:b/>
          <w:bCs/>
          <w:color w:val="174F64"/>
        </w:rPr>
      </w:pPr>
      <w:r w:rsidRPr="00E33F3D">
        <w:rPr>
          <w:rFonts w:asciiTheme="majorHAnsi" w:eastAsiaTheme="majorEastAsia" w:hAnsiTheme="majorHAnsi" w:cstheme="majorBidi"/>
          <w:b/>
          <w:bCs/>
          <w:color w:val="174F64"/>
        </w:rPr>
        <w:t>Provide a detailed</w:t>
      </w:r>
      <w:r w:rsidR="00392050" w:rsidRPr="00E33F3D">
        <w:rPr>
          <w:rFonts w:asciiTheme="majorHAnsi" w:eastAsiaTheme="majorEastAsia" w:hAnsiTheme="majorHAnsi" w:cstheme="majorBidi"/>
          <w:b/>
          <w:bCs/>
          <w:color w:val="174F64"/>
        </w:rPr>
        <w:t xml:space="preserve"> list of how funds will be used - </w:t>
      </w:r>
      <w:r w:rsidRPr="00E33F3D">
        <w:rPr>
          <w:rFonts w:asciiTheme="majorHAnsi" w:eastAsiaTheme="majorEastAsia" w:hAnsiTheme="majorHAnsi" w:cstheme="majorBidi"/>
          <w:b/>
          <w:bCs/>
          <w:color w:val="174F64"/>
        </w:rPr>
        <w:t>for example, curriculum</w:t>
      </w:r>
      <w:r w:rsidR="00E60C15" w:rsidRPr="00E33F3D">
        <w:rPr>
          <w:rFonts w:asciiTheme="majorHAnsi" w:eastAsiaTheme="majorEastAsia" w:hAnsiTheme="majorHAnsi" w:cstheme="majorBidi"/>
          <w:b/>
          <w:bCs/>
          <w:color w:val="174F64"/>
        </w:rPr>
        <w:t>,</w:t>
      </w:r>
      <w:r w:rsidRPr="00E33F3D">
        <w:rPr>
          <w:rFonts w:asciiTheme="majorHAnsi" w:eastAsiaTheme="majorEastAsia" w:hAnsiTheme="majorHAnsi" w:cstheme="majorBidi"/>
          <w:b/>
          <w:bCs/>
          <w:color w:val="174F64"/>
        </w:rPr>
        <w:t xml:space="preserve"> materials, professional development</w:t>
      </w:r>
      <w:r w:rsidR="00392050" w:rsidRPr="00E33F3D">
        <w:rPr>
          <w:rFonts w:asciiTheme="majorHAnsi" w:eastAsiaTheme="majorEastAsia" w:hAnsiTheme="majorHAnsi" w:cstheme="majorBidi"/>
          <w:b/>
          <w:bCs/>
          <w:color w:val="174F64"/>
        </w:rPr>
        <w:t xml:space="preserve">, teacher stipends, etc. - </w:t>
      </w:r>
      <w:r w:rsidRPr="00E33F3D">
        <w:rPr>
          <w:rFonts w:asciiTheme="majorHAnsi" w:eastAsiaTheme="majorEastAsia" w:hAnsiTheme="majorHAnsi" w:cstheme="majorBidi"/>
          <w:b/>
          <w:bCs/>
          <w:color w:val="174F64"/>
        </w:rPr>
        <w:t>and the amount for each.</w:t>
      </w:r>
      <w:r w:rsidR="00E60C15" w:rsidRPr="00E33F3D">
        <w:rPr>
          <w:rFonts w:asciiTheme="majorHAnsi" w:eastAsiaTheme="majorEastAsia" w:hAnsiTheme="majorHAnsi" w:cstheme="majorBidi"/>
          <w:b/>
          <w:bCs/>
          <w:color w:val="174F64"/>
        </w:rPr>
        <w:t xml:space="preserve"> Add more lines as needed. </w:t>
      </w:r>
    </w:p>
    <w:p w14:paraId="5F6E4497" w14:textId="72E46FEF" w:rsidR="00C9321C" w:rsidRPr="00E33F3D" w:rsidRDefault="3B4CC9A5" w:rsidP="004A4635">
      <w:pPr>
        <w:widowControl w:val="0"/>
        <w:shd w:val="clear" w:color="auto" w:fill="FFFFFF" w:themeFill="background1"/>
        <w:autoSpaceDE w:val="0"/>
        <w:autoSpaceDN w:val="0"/>
        <w:adjustRightInd w:val="0"/>
        <w:spacing w:before="120"/>
        <w:ind w:left="-810" w:right="-180"/>
        <w:rPr>
          <w:rFonts w:asciiTheme="majorHAnsi" w:eastAsiaTheme="majorEastAsia" w:hAnsiTheme="majorHAnsi" w:cstheme="majorBidi"/>
          <w:b/>
          <w:bCs/>
          <w:color w:val="174F64"/>
        </w:rPr>
      </w:pPr>
      <w:r w:rsidRPr="00E33F3D">
        <w:rPr>
          <w:rFonts w:asciiTheme="majorHAnsi" w:eastAsiaTheme="majorEastAsia" w:hAnsiTheme="majorHAnsi" w:cstheme="majorBidi"/>
          <w:b/>
          <w:bCs/>
          <w:color w:val="174F64"/>
        </w:rPr>
        <w:t>Please review the M</w:t>
      </w:r>
      <w:r w:rsidR="004A4635" w:rsidRPr="00E33F3D">
        <w:rPr>
          <w:rFonts w:asciiTheme="majorHAnsi" w:eastAsiaTheme="majorEastAsia" w:hAnsiTheme="majorHAnsi" w:cstheme="majorBidi"/>
          <w:b/>
          <w:bCs/>
          <w:color w:val="174F64"/>
        </w:rPr>
        <w:t>INNDEPENDENT</w:t>
      </w:r>
      <w:r w:rsidRPr="00E33F3D">
        <w:rPr>
          <w:rFonts w:asciiTheme="majorHAnsi" w:eastAsiaTheme="majorEastAsia" w:hAnsiTheme="majorHAnsi" w:cstheme="majorBidi"/>
          <w:b/>
          <w:bCs/>
          <w:color w:val="174F64"/>
        </w:rPr>
        <w:t xml:space="preserve"> STEM Grant Guidelines regarding how funds may and may not be used and the maximum budget for each type of grant.</w:t>
      </w:r>
    </w:p>
    <w:p w14:paraId="506C2C1D" w14:textId="77777777" w:rsidR="00C9321C" w:rsidRPr="00392050" w:rsidRDefault="00C9321C" w:rsidP="00392050">
      <w:pPr>
        <w:widowControl w:val="0"/>
        <w:autoSpaceDE w:val="0"/>
        <w:autoSpaceDN w:val="0"/>
        <w:adjustRightInd w:val="0"/>
        <w:ind w:left="-810" w:right="-180"/>
        <w:rPr>
          <w:rFonts w:ascii="Verdana" w:hAnsi="Verdana"/>
          <w:b/>
          <w:color w:val="000000"/>
          <w:sz w:val="20"/>
        </w:rPr>
      </w:pPr>
    </w:p>
    <w:tbl>
      <w:tblPr>
        <w:tblW w:w="10980" w:type="dxa"/>
        <w:tblInd w:w="-725" w:type="dxa"/>
        <w:tblLook w:val="0000" w:firstRow="0" w:lastRow="0" w:firstColumn="0" w:lastColumn="0" w:noHBand="0" w:noVBand="0"/>
      </w:tblPr>
      <w:tblGrid>
        <w:gridCol w:w="9270"/>
        <w:gridCol w:w="1710"/>
      </w:tblGrid>
      <w:tr w:rsidR="00BA48B6" w:rsidRPr="009C6215" w14:paraId="538B2FB2" w14:textId="77777777" w:rsidTr="3393A52A">
        <w:trPr>
          <w:trHeight w:val="24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0E544A0" w14:textId="3D58692F" w:rsidR="00BA48B6" w:rsidRPr="00E60C15" w:rsidRDefault="00E60C15" w:rsidP="3B4CC9A5">
            <w:pPr>
              <w:rPr>
                <w:rFonts w:asciiTheme="majorHAnsi" w:eastAsiaTheme="majorEastAsia" w:hAnsiTheme="majorHAnsi" w:cstheme="majorBidi"/>
                <w:b/>
                <w:bCs/>
                <w:sz w:val="28"/>
                <w:szCs w:val="28"/>
              </w:rPr>
            </w:pPr>
            <w:r w:rsidRPr="00E60C15">
              <w:rPr>
                <w:rFonts w:asciiTheme="majorHAnsi" w:eastAsiaTheme="majorEastAsia" w:hAnsiTheme="majorHAnsi" w:cstheme="majorBidi"/>
                <w:b/>
                <w:bCs/>
                <w:sz w:val="28"/>
                <w:szCs w:val="28"/>
              </w:rPr>
              <w:t>BUDGET ITEM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653AFC8" w14:textId="2D703953" w:rsidR="00BA48B6" w:rsidRPr="00E60C15" w:rsidRDefault="00E60C15" w:rsidP="3B4CC9A5">
            <w:pPr>
              <w:jc w:val="right"/>
              <w:rPr>
                <w:rFonts w:ascii="Verdana" w:hAnsi="Verdana"/>
                <w:b/>
                <w:bCs/>
                <w:sz w:val="28"/>
                <w:szCs w:val="28"/>
              </w:rPr>
            </w:pPr>
            <w:r w:rsidRPr="00E60C15">
              <w:rPr>
                <w:rFonts w:asciiTheme="majorHAnsi" w:eastAsiaTheme="majorEastAsia" w:hAnsiTheme="majorHAnsi" w:cstheme="majorBidi"/>
                <w:b/>
                <w:bCs/>
                <w:sz w:val="28"/>
                <w:szCs w:val="28"/>
              </w:rPr>
              <w:t>AMOUNT</w:t>
            </w:r>
          </w:p>
        </w:tc>
      </w:tr>
      <w:tr w:rsidR="00E60C15" w:rsidRPr="009C6215" w14:paraId="2B3C3972" w14:textId="77777777" w:rsidTr="3393A52A">
        <w:trPr>
          <w:trHeight w:val="269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noWrap/>
            <w:vAlign w:val="bottom"/>
          </w:tcPr>
          <w:p w14:paraId="3AD57D7F" w14:textId="0EFB713F" w:rsidR="00E60C15" w:rsidRPr="00794EBD" w:rsidRDefault="00E60C15" w:rsidP="00E60C15">
            <w:pPr>
              <w:rPr>
                <w:rFonts w:asciiTheme="majorHAnsi" w:hAnsiTheme="majorHAnsi"/>
              </w:rPr>
            </w:pPr>
            <w:r w:rsidRPr="00BA48B6">
              <w:rPr>
                <w:rFonts w:asciiTheme="majorHAnsi" w:hAnsiTheme="majorHAnsi"/>
                <w:b/>
              </w:rPr>
              <w:t>Curriculum</w:t>
            </w:r>
            <w:r>
              <w:rPr>
                <w:rFonts w:asciiTheme="majorHAnsi" w:hAnsiTheme="majorHAnsi"/>
                <w:b/>
              </w:rPr>
              <w:t>:</w:t>
            </w:r>
          </w:p>
        </w:tc>
      </w:tr>
      <w:tr w:rsidR="00BA48B6" w:rsidRPr="009C6215" w14:paraId="6BF33E74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07488C1" w14:textId="77777777" w:rsidR="00BA48B6" w:rsidRPr="00794EBD" w:rsidRDefault="00BA48B6" w:rsidP="00BA48B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> 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93AB309" w14:textId="77777777" w:rsidR="00BA48B6" w:rsidRPr="00794EBD" w:rsidRDefault="00BA48B6" w:rsidP="0007037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 xml:space="preserve">$ </w:t>
            </w:r>
          </w:p>
        </w:tc>
      </w:tr>
      <w:tr w:rsidR="00BA48B6" w:rsidRPr="009C6215" w14:paraId="103BAED5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DAFCE57" w14:textId="77777777" w:rsidR="00BA48B6" w:rsidRPr="00794EBD" w:rsidRDefault="00BA48B6" w:rsidP="00BA48B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> 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BB169FB" w14:textId="77777777" w:rsidR="00BA48B6" w:rsidRPr="00794EBD" w:rsidRDefault="00BA48B6" w:rsidP="0007037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 xml:space="preserve">$ </w:t>
            </w:r>
          </w:p>
        </w:tc>
      </w:tr>
      <w:tr w:rsidR="00BA48B6" w:rsidRPr="009C6215" w14:paraId="76D0E39E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CAEE38A" w14:textId="77777777" w:rsidR="00BA48B6" w:rsidRPr="00794EBD" w:rsidRDefault="00BA48B6" w:rsidP="00BA48B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> 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28D6E65" w14:textId="77777777" w:rsidR="00BA48B6" w:rsidRPr="00794EBD" w:rsidRDefault="00BA48B6" w:rsidP="0007037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 xml:space="preserve">$ </w:t>
            </w:r>
          </w:p>
        </w:tc>
      </w:tr>
      <w:tr w:rsidR="00BA48B6" w:rsidRPr="009C6215" w14:paraId="4EBE0730" w14:textId="77777777" w:rsidTr="3393A52A">
        <w:trPr>
          <w:trHeight w:val="300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4F62F1" w14:textId="0B35A52D" w:rsidR="00BA48B6" w:rsidRDefault="17D2081F" w:rsidP="3393A52A">
            <w:pPr>
              <w:spacing w:line="360" w:lineRule="auto"/>
              <w:rPr>
                <w:rFonts w:asciiTheme="majorHAnsi" w:hAnsiTheme="majorHAnsi"/>
              </w:rPr>
            </w:pPr>
            <w:r w:rsidRPr="3393A52A">
              <w:rPr>
                <w:rFonts w:asciiTheme="majorHAnsi" w:hAnsiTheme="majorHAnsi"/>
                <w:b/>
                <w:bCs/>
              </w:rPr>
              <w:t>Briefly d</w:t>
            </w:r>
            <w:r w:rsidR="00E60C15" w:rsidRPr="3393A52A">
              <w:rPr>
                <w:rFonts w:asciiTheme="majorHAnsi" w:hAnsiTheme="majorHAnsi"/>
                <w:b/>
                <w:bCs/>
              </w:rPr>
              <w:t>escribe</w:t>
            </w:r>
            <w:r w:rsidR="00BA48B6" w:rsidRPr="3393A52A">
              <w:rPr>
                <w:rFonts w:asciiTheme="majorHAnsi" w:hAnsiTheme="majorHAnsi"/>
                <w:b/>
                <w:bCs/>
              </w:rPr>
              <w:t xml:space="preserve"> how the funds requested would be used</w:t>
            </w:r>
            <w:r w:rsidR="00AF16AD" w:rsidRPr="3393A52A">
              <w:rPr>
                <w:rFonts w:asciiTheme="majorHAnsi" w:hAnsiTheme="majorHAnsi"/>
                <w:b/>
                <w:bCs/>
              </w:rPr>
              <w:t>.</w:t>
            </w:r>
          </w:p>
          <w:p w14:paraId="41C51774" w14:textId="77777777" w:rsidR="00BA48B6" w:rsidRDefault="00BA48B6" w:rsidP="00070376">
            <w:pPr>
              <w:spacing w:line="360" w:lineRule="auto"/>
              <w:rPr>
                <w:rFonts w:asciiTheme="majorHAnsi" w:hAnsiTheme="majorHAnsi"/>
              </w:rPr>
            </w:pPr>
          </w:p>
          <w:p w14:paraId="7C9380E7" w14:textId="77777777" w:rsidR="00BA48B6" w:rsidRDefault="00BA48B6" w:rsidP="00070376">
            <w:pPr>
              <w:spacing w:line="360" w:lineRule="auto"/>
              <w:rPr>
                <w:rFonts w:asciiTheme="majorHAnsi" w:hAnsiTheme="majorHAnsi"/>
              </w:rPr>
            </w:pPr>
          </w:p>
          <w:p w14:paraId="1B84BFC7" w14:textId="7FA10F6E" w:rsidR="00BA48B6" w:rsidRPr="00794EBD" w:rsidRDefault="00BA48B6" w:rsidP="00070376">
            <w:pPr>
              <w:spacing w:line="360" w:lineRule="auto"/>
              <w:rPr>
                <w:rFonts w:asciiTheme="majorHAnsi" w:hAnsiTheme="majorHAnsi"/>
              </w:rPr>
            </w:pPr>
          </w:p>
        </w:tc>
      </w:tr>
      <w:tr w:rsidR="00E60C15" w:rsidRPr="009C6215" w14:paraId="483F0A36" w14:textId="77777777" w:rsidTr="3393A52A">
        <w:trPr>
          <w:trHeight w:val="300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noWrap/>
            <w:vAlign w:val="bottom"/>
          </w:tcPr>
          <w:p w14:paraId="0F22E1D9" w14:textId="484AE242" w:rsidR="00E60C15" w:rsidRPr="00794EBD" w:rsidRDefault="00E60C15" w:rsidP="00E60C1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b/>
              </w:rPr>
              <w:t xml:space="preserve">Instructional </w:t>
            </w:r>
            <w:r w:rsidRPr="00BA48B6">
              <w:rPr>
                <w:rFonts w:asciiTheme="majorHAnsi" w:hAnsiTheme="majorHAnsi"/>
                <w:b/>
              </w:rPr>
              <w:t>Materials</w:t>
            </w:r>
            <w:r>
              <w:rPr>
                <w:rFonts w:asciiTheme="majorHAnsi" w:hAnsiTheme="majorHAnsi"/>
                <w:b/>
              </w:rPr>
              <w:t>:</w:t>
            </w:r>
          </w:p>
        </w:tc>
      </w:tr>
      <w:tr w:rsidR="00AF16AD" w:rsidRPr="009C6215" w14:paraId="2EC36766" w14:textId="77777777" w:rsidTr="3393A52A">
        <w:trPr>
          <w:trHeight w:val="467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0587A2C" w14:textId="77777777" w:rsidR="00AF16AD" w:rsidRPr="00794EBD" w:rsidRDefault="00AF16AD" w:rsidP="00BA48B6">
            <w:pPr>
              <w:spacing w:line="360" w:lineRule="auto"/>
              <w:rPr>
                <w:rFonts w:asciiTheme="majorHAnsi" w:hAnsiTheme="majorHAns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D53B13E" w14:textId="58AC284B" w:rsidR="00AF16AD" w:rsidRPr="00794EBD" w:rsidRDefault="360199BF" w:rsidP="360199BF">
            <w:pPr>
              <w:spacing w:line="360" w:lineRule="auto"/>
              <w:rPr>
                <w:rFonts w:asciiTheme="majorHAnsi" w:hAnsiTheme="majorHAnsi"/>
              </w:rPr>
            </w:pPr>
            <w:r w:rsidRPr="360199BF">
              <w:rPr>
                <w:rFonts w:asciiTheme="majorHAnsi" w:hAnsiTheme="majorHAnsi"/>
              </w:rPr>
              <w:t>$</w:t>
            </w:r>
          </w:p>
        </w:tc>
      </w:tr>
      <w:tr w:rsidR="00BA48B6" w:rsidRPr="009C6215" w14:paraId="63181524" w14:textId="77777777" w:rsidTr="3393A52A">
        <w:trPr>
          <w:trHeight w:val="467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77A54A" w14:textId="77777777" w:rsidR="00BA48B6" w:rsidRPr="00794EBD" w:rsidRDefault="00BA48B6" w:rsidP="00BA48B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> 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B5626B6" w14:textId="77777777" w:rsidR="00BA48B6" w:rsidRPr="00794EBD" w:rsidRDefault="00BA48B6" w:rsidP="0007037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 xml:space="preserve">$ </w:t>
            </w:r>
          </w:p>
        </w:tc>
      </w:tr>
      <w:tr w:rsidR="00BA48B6" w:rsidRPr="009C6215" w14:paraId="69EBC52E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DEFFE31" w14:textId="77777777" w:rsidR="00BA48B6" w:rsidRPr="00794EBD" w:rsidRDefault="00BA48B6" w:rsidP="00BA48B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> 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DEFF737" w14:textId="77777777" w:rsidR="00BA48B6" w:rsidRPr="00794EBD" w:rsidRDefault="00BA48B6" w:rsidP="0007037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 xml:space="preserve">$ </w:t>
            </w:r>
          </w:p>
        </w:tc>
      </w:tr>
      <w:tr w:rsidR="00BA48B6" w:rsidRPr="009C6215" w14:paraId="3C001E0D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3A2381" w14:textId="67D4DA4E" w:rsidR="00AF16AD" w:rsidRPr="00AF16AD" w:rsidRDefault="48BD02BE" w:rsidP="5ECC08D4">
            <w:pPr>
              <w:spacing w:line="360" w:lineRule="auto"/>
              <w:rPr>
                <w:rFonts w:asciiTheme="majorHAnsi" w:hAnsiTheme="majorHAnsi"/>
                <w:b/>
                <w:bCs/>
              </w:rPr>
            </w:pPr>
            <w:r w:rsidRPr="5ECC08D4">
              <w:rPr>
                <w:rFonts w:asciiTheme="majorHAnsi" w:hAnsiTheme="majorHAnsi"/>
                <w:b/>
                <w:bCs/>
              </w:rPr>
              <w:t>Briefly d</w:t>
            </w:r>
            <w:r w:rsidR="00E60C15" w:rsidRPr="5ECC08D4">
              <w:rPr>
                <w:rFonts w:asciiTheme="majorHAnsi" w:hAnsiTheme="majorHAnsi"/>
                <w:b/>
                <w:bCs/>
              </w:rPr>
              <w:t>escribe</w:t>
            </w:r>
            <w:r w:rsidR="00AF16AD" w:rsidRPr="5ECC08D4">
              <w:rPr>
                <w:rFonts w:asciiTheme="majorHAnsi" w:hAnsiTheme="majorHAnsi"/>
                <w:b/>
                <w:bCs/>
              </w:rPr>
              <w:t xml:space="preserve"> how the funds requested would be used.</w:t>
            </w:r>
          </w:p>
          <w:p w14:paraId="6270DA89" w14:textId="77777777" w:rsidR="00BA48B6" w:rsidRDefault="00BA48B6" w:rsidP="00BA48B6">
            <w:pPr>
              <w:spacing w:line="360" w:lineRule="auto"/>
              <w:rPr>
                <w:rFonts w:asciiTheme="majorHAnsi" w:hAnsiTheme="majorHAnsi"/>
              </w:rPr>
            </w:pPr>
          </w:p>
          <w:p w14:paraId="305F297F" w14:textId="77777777" w:rsidR="00AF16AD" w:rsidRDefault="00AF16AD" w:rsidP="00BA48B6">
            <w:pPr>
              <w:spacing w:line="360" w:lineRule="auto"/>
              <w:rPr>
                <w:rFonts w:asciiTheme="majorHAnsi" w:hAnsiTheme="majorHAnsi"/>
              </w:rPr>
            </w:pPr>
          </w:p>
          <w:p w14:paraId="5BB95681" w14:textId="51B26B05" w:rsidR="00AF16AD" w:rsidRPr="00794EBD" w:rsidRDefault="00AF16AD" w:rsidP="00BA48B6">
            <w:pPr>
              <w:spacing w:line="360" w:lineRule="auto"/>
              <w:rPr>
                <w:rFonts w:asciiTheme="majorHAnsi" w:hAnsiTheme="majorHAns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695C20" w14:textId="179BA678" w:rsidR="00BA48B6" w:rsidRPr="00794EBD" w:rsidRDefault="00BA48B6" w:rsidP="00070376">
            <w:pPr>
              <w:spacing w:line="360" w:lineRule="auto"/>
              <w:rPr>
                <w:rFonts w:asciiTheme="majorHAnsi" w:hAnsiTheme="majorHAnsi"/>
              </w:rPr>
            </w:pPr>
          </w:p>
        </w:tc>
      </w:tr>
      <w:tr w:rsidR="00E60C15" w:rsidRPr="009C6215" w14:paraId="0F59A7B7" w14:textId="77777777" w:rsidTr="3393A52A">
        <w:trPr>
          <w:trHeight w:val="300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noWrap/>
            <w:vAlign w:val="bottom"/>
          </w:tcPr>
          <w:p w14:paraId="32FC2D11" w14:textId="2F85F60D" w:rsidR="00E60C15" w:rsidRPr="00794EBD" w:rsidRDefault="00E60C15" w:rsidP="00E60C15">
            <w:pPr>
              <w:rPr>
                <w:rFonts w:asciiTheme="majorHAnsi" w:hAnsiTheme="majorHAnsi"/>
              </w:rPr>
            </w:pPr>
            <w:r w:rsidRPr="00BA48B6">
              <w:rPr>
                <w:rFonts w:asciiTheme="majorHAnsi" w:hAnsiTheme="majorHAnsi"/>
                <w:b/>
              </w:rPr>
              <w:t>Equipment</w:t>
            </w:r>
            <w:r>
              <w:rPr>
                <w:rFonts w:asciiTheme="majorHAnsi" w:hAnsiTheme="majorHAnsi"/>
                <w:b/>
              </w:rPr>
              <w:t>:</w:t>
            </w:r>
          </w:p>
        </w:tc>
      </w:tr>
      <w:tr w:rsidR="00BA48B6" w:rsidRPr="009C6215" w14:paraId="7993F8F2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D83D658" w14:textId="77777777" w:rsidR="00BA48B6" w:rsidRPr="00794EBD" w:rsidRDefault="00BA48B6" w:rsidP="00BA48B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> 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EBFA7C4" w14:textId="77777777" w:rsidR="00BA48B6" w:rsidRPr="00794EBD" w:rsidRDefault="00BA48B6" w:rsidP="0007037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 xml:space="preserve">$ </w:t>
            </w:r>
          </w:p>
        </w:tc>
      </w:tr>
      <w:tr w:rsidR="00BA48B6" w:rsidRPr="009C6215" w14:paraId="19430A85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CC24796" w14:textId="77777777" w:rsidR="00BA48B6" w:rsidRPr="00794EBD" w:rsidRDefault="00BA48B6" w:rsidP="00BA48B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> 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1789042" w14:textId="77777777" w:rsidR="00BA48B6" w:rsidRPr="00794EBD" w:rsidRDefault="00BA48B6" w:rsidP="0007037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 xml:space="preserve">$ </w:t>
            </w:r>
          </w:p>
        </w:tc>
      </w:tr>
      <w:tr w:rsidR="00BA48B6" w:rsidRPr="009C6215" w14:paraId="519CA917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BF7624A" w14:textId="77777777" w:rsidR="00BA48B6" w:rsidRPr="00794EBD" w:rsidRDefault="00BA48B6" w:rsidP="00BA48B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> 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56CFFC2" w14:textId="77777777" w:rsidR="00BA48B6" w:rsidRPr="00794EBD" w:rsidRDefault="00BA48B6" w:rsidP="00070376">
            <w:pPr>
              <w:spacing w:line="360" w:lineRule="auto"/>
              <w:rPr>
                <w:rFonts w:asciiTheme="majorHAnsi" w:hAnsiTheme="majorHAnsi"/>
              </w:rPr>
            </w:pPr>
            <w:r w:rsidRPr="00794EBD">
              <w:rPr>
                <w:rFonts w:asciiTheme="majorHAnsi" w:hAnsiTheme="majorHAnsi"/>
              </w:rPr>
              <w:t xml:space="preserve">$ </w:t>
            </w:r>
          </w:p>
        </w:tc>
      </w:tr>
      <w:tr w:rsidR="00AF16AD" w:rsidRPr="009C6215" w14:paraId="23E9CFD8" w14:textId="77777777" w:rsidTr="3393A52A">
        <w:trPr>
          <w:trHeight w:val="300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DD1A75F" w14:textId="6215F09B" w:rsidR="00AF16AD" w:rsidRPr="00AF16AD" w:rsidRDefault="00E60C15" w:rsidP="5ECC08D4">
            <w:pPr>
              <w:spacing w:line="360" w:lineRule="auto"/>
              <w:rPr>
                <w:rFonts w:asciiTheme="majorHAnsi" w:hAnsiTheme="majorHAnsi"/>
                <w:b/>
                <w:bCs/>
              </w:rPr>
            </w:pPr>
            <w:r w:rsidRPr="5ECC08D4">
              <w:rPr>
                <w:rFonts w:asciiTheme="majorHAnsi" w:hAnsiTheme="majorHAnsi"/>
                <w:b/>
                <w:bCs/>
              </w:rPr>
              <w:t> </w:t>
            </w:r>
            <w:r w:rsidR="1F0523EB" w:rsidRPr="5ECC08D4">
              <w:rPr>
                <w:rFonts w:asciiTheme="majorHAnsi" w:hAnsiTheme="majorHAnsi"/>
                <w:b/>
                <w:bCs/>
              </w:rPr>
              <w:t>Briefly d</w:t>
            </w:r>
            <w:r w:rsidRPr="5ECC08D4">
              <w:rPr>
                <w:rFonts w:asciiTheme="majorHAnsi" w:hAnsiTheme="majorHAnsi"/>
                <w:b/>
                <w:bCs/>
              </w:rPr>
              <w:t>escribe</w:t>
            </w:r>
            <w:r w:rsidR="00AF16AD" w:rsidRPr="5ECC08D4">
              <w:rPr>
                <w:rFonts w:asciiTheme="majorHAnsi" w:hAnsiTheme="majorHAnsi"/>
                <w:b/>
                <w:bCs/>
              </w:rPr>
              <w:t xml:space="preserve"> how the funds requested would be used.</w:t>
            </w:r>
          </w:p>
          <w:p w14:paraId="4F0ED821" w14:textId="77777777" w:rsidR="00AF16AD" w:rsidRDefault="00AF16AD" w:rsidP="00BA48B6">
            <w:pPr>
              <w:spacing w:line="360" w:lineRule="auto"/>
              <w:rPr>
                <w:rFonts w:asciiTheme="majorHAnsi" w:hAnsiTheme="majorHAnsi"/>
              </w:rPr>
            </w:pPr>
          </w:p>
          <w:p w14:paraId="0786440E" w14:textId="77777777" w:rsidR="00AF16AD" w:rsidRDefault="00AF16AD" w:rsidP="00BA48B6">
            <w:pPr>
              <w:spacing w:line="360" w:lineRule="auto"/>
              <w:rPr>
                <w:rFonts w:asciiTheme="majorHAnsi" w:hAnsiTheme="majorHAnsi"/>
              </w:rPr>
            </w:pPr>
          </w:p>
          <w:p w14:paraId="6A99A8B3" w14:textId="77777777" w:rsidR="00AF16AD" w:rsidRPr="00794EBD" w:rsidRDefault="00AF16AD" w:rsidP="00070376">
            <w:pPr>
              <w:spacing w:line="360" w:lineRule="auto"/>
              <w:rPr>
                <w:rFonts w:asciiTheme="majorHAnsi" w:hAnsiTheme="majorHAnsi"/>
              </w:rPr>
            </w:pPr>
          </w:p>
        </w:tc>
      </w:tr>
      <w:tr w:rsidR="00E60C15" w:rsidRPr="009C6215" w14:paraId="3F191469" w14:textId="77777777" w:rsidTr="3393A52A">
        <w:trPr>
          <w:trHeight w:val="300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noWrap/>
            <w:vAlign w:val="bottom"/>
          </w:tcPr>
          <w:p w14:paraId="1C81EACA" w14:textId="7F9E42A4" w:rsidR="00E60C15" w:rsidRPr="00794EBD" w:rsidRDefault="00E60C15" w:rsidP="00E60C15">
            <w:pPr>
              <w:rPr>
                <w:rFonts w:asciiTheme="majorHAnsi" w:hAnsiTheme="majorHAnsi"/>
              </w:rPr>
            </w:pPr>
            <w:r w:rsidRPr="00BA48B6">
              <w:rPr>
                <w:rFonts w:asciiTheme="majorHAnsi" w:hAnsiTheme="majorHAnsi"/>
                <w:b/>
              </w:rPr>
              <w:lastRenderedPageBreak/>
              <w:t>Professional Development</w:t>
            </w:r>
            <w:r>
              <w:rPr>
                <w:rFonts w:asciiTheme="majorHAnsi" w:hAnsiTheme="majorHAnsi"/>
                <w:b/>
              </w:rPr>
              <w:t>:</w:t>
            </w:r>
          </w:p>
        </w:tc>
      </w:tr>
      <w:tr w:rsidR="00BA48B6" w:rsidRPr="009C6215" w14:paraId="6D74E1C5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DA0D70B" w14:textId="77777777" w:rsidR="00BA48B6" w:rsidRPr="00794EBD" w:rsidRDefault="00BA48B6" w:rsidP="00BA48B6">
            <w:pPr>
              <w:spacing w:line="360" w:lineRule="auto"/>
              <w:rPr>
                <w:rFonts w:asciiTheme="majorHAnsi" w:hAnsiTheme="majorHAns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E668122" w14:textId="179680CD" w:rsidR="00BA48B6" w:rsidRPr="00794EBD" w:rsidRDefault="00D15480" w:rsidP="00070376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$</w:t>
            </w:r>
          </w:p>
        </w:tc>
      </w:tr>
      <w:tr w:rsidR="00BA48B6" w:rsidRPr="009C6215" w14:paraId="6BF3B9CF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CED8B9A" w14:textId="77777777" w:rsidR="00BA48B6" w:rsidRPr="00794EBD" w:rsidRDefault="00BA48B6" w:rsidP="00BA48B6">
            <w:pPr>
              <w:spacing w:line="360" w:lineRule="auto"/>
              <w:rPr>
                <w:rFonts w:asciiTheme="majorHAnsi" w:hAnsiTheme="majorHAns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0118A4E" w14:textId="03D7F4A5" w:rsidR="00BA48B6" w:rsidRPr="00794EBD" w:rsidRDefault="00D15480" w:rsidP="00070376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$</w:t>
            </w:r>
          </w:p>
        </w:tc>
      </w:tr>
      <w:tr w:rsidR="00BA48B6" w:rsidRPr="009C6215" w14:paraId="38C20661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C140F26" w14:textId="77777777" w:rsidR="00BA48B6" w:rsidRPr="00794EBD" w:rsidRDefault="00BA48B6" w:rsidP="00BA48B6">
            <w:pPr>
              <w:spacing w:line="360" w:lineRule="auto"/>
              <w:rPr>
                <w:rFonts w:asciiTheme="majorHAnsi" w:hAnsiTheme="majorHAns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895E013" w14:textId="0ED10BF3" w:rsidR="00BA48B6" w:rsidRPr="00794EBD" w:rsidRDefault="00D15480" w:rsidP="00070376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$</w:t>
            </w:r>
          </w:p>
        </w:tc>
      </w:tr>
      <w:tr w:rsidR="00AF16AD" w:rsidRPr="009C6215" w14:paraId="0ABEF6C2" w14:textId="77777777" w:rsidTr="3393A52A">
        <w:trPr>
          <w:trHeight w:val="300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A171CB" w14:textId="2103CB45" w:rsidR="00AF16AD" w:rsidRPr="00AF16AD" w:rsidRDefault="00E60C15" w:rsidP="5ECC08D4">
            <w:pPr>
              <w:spacing w:line="360" w:lineRule="auto"/>
              <w:rPr>
                <w:rFonts w:asciiTheme="majorHAnsi" w:hAnsiTheme="majorHAnsi"/>
                <w:b/>
                <w:bCs/>
              </w:rPr>
            </w:pPr>
            <w:r w:rsidRPr="5ECC08D4">
              <w:rPr>
                <w:rFonts w:asciiTheme="majorHAnsi" w:hAnsiTheme="majorHAnsi"/>
                <w:b/>
                <w:bCs/>
              </w:rPr>
              <w:t> </w:t>
            </w:r>
            <w:r w:rsidR="74EB46DE" w:rsidRPr="5ECC08D4">
              <w:rPr>
                <w:rFonts w:asciiTheme="majorHAnsi" w:hAnsiTheme="majorHAnsi"/>
                <w:b/>
                <w:bCs/>
              </w:rPr>
              <w:t xml:space="preserve">Briefly </w:t>
            </w:r>
            <w:r w:rsidR="00D51605" w:rsidRPr="5ECC08D4">
              <w:rPr>
                <w:rFonts w:asciiTheme="majorHAnsi" w:hAnsiTheme="majorHAnsi"/>
                <w:b/>
                <w:bCs/>
              </w:rPr>
              <w:t>describe</w:t>
            </w:r>
            <w:r w:rsidR="00AF16AD" w:rsidRPr="5ECC08D4">
              <w:rPr>
                <w:rFonts w:asciiTheme="majorHAnsi" w:hAnsiTheme="majorHAnsi"/>
                <w:b/>
                <w:bCs/>
              </w:rPr>
              <w:t xml:space="preserve"> how the funds requested would be used.</w:t>
            </w:r>
          </w:p>
          <w:p w14:paraId="239D78BC" w14:textId="77777777" w:rsidR="00AF16AD" w:rsidRPr="00AF16AD" w:rsidRDefault="00AF16AD" w:rsidP="00BA48B6">
            <w:pPr>
              <w:spacing w:line="360" w:lineRule="auto"/>
              <w:rPr>
                <w:rFonts w:asciiTheme="majorHAnsi" w:hAnsiTheme="majorHAnsi"/>
                <w:b/>
              </w:rPr>
            </w:pPr>
          </w:p>
          <w:p w14:paraId="6B2D9CB6" w14:textId="77777777" w:rsidR="00AF16AD" w:rsidRPr="00AF16AD" w:rsidRDefault="00AF16AD" w:rsidP="00BA48B6">
            <w:pPr>
              <w:spacing w:line="360" w:lineRule="auto"/>
              <w:rPr>
                <w:rFonts w:asciiTheme="majorHAnsi" w:hAnsiTheme="majorHAnsi"/>
                <w:b/>
              </w:rPr>
            </w:pPr>
          </w:p>
          <w:p w14:paraId="2E018102" w14:textId="77777777" w:rsidR="00AF16AD" w:rsidRPr="00AF16AD" w:rsidRDefault="00AF16AD" w:rsidP="00070376">
            <w:pPr>
              <w:spacing w:line="360" w:lineRule="auto"/>
              <w:rPr>
                <w:rFonts w:asciiTheme="majorHAnsi" w:hAnsiTheme="majorHAnsi"/>
                <w:b/>
              </w:rPr>
            </w:pPr>
          </w:p>
        </w:tc>
      </w:tr>
      <w:tr w:rsidR="00E60C15" w:rsidRPr="009C6215" w14:paraId="70E0F741" w14:textId="77777777" w:rsidTr="3393A52A">
        <w:trPr>
          <w:trHeight w:val="300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noWrap/>
            <w:vAlign w:val="bottom"/>
          </w:tcPr>
          <w:p w14:paraId="032300C3" w14:textId="4F929089" w:rsidR="00E60C15" w:rsidRPr="00794EBD" w:rsidRDefault="00E60C15" w:rsidP="00E60C15">
            <w:pPr>
              <w:rPr>
                <w:rFonts w:asciiTheme="majorHAnsi" w:hAnsiTheme="majorHAnsi"/>
              </w:rPr>
            </w:pPr>
            <w:r w:rsidRPr="00BA48B6">
              <w:rPr>
                <w:rFonts w:asciiTheme="majorHAnsi" w:hAnsiTheme="majorHAnsi"/>
                <w:b/>
              </w:rPr>
              <w:t>Teacher Stipends</w:t>
            </w:r>
            <w:r>
              <w:rPr>
                <w:rFonts w:asciiTheme="majorHAnsi" w:hAnsiTheme="majorHAnsi"/>
                <w:b/>
              </w:rPr>
              <w:t>:</w:t>
            </w:r>
          </w:p>
        </w:tc>
      </w:tr>
      <w:tr w:rsidR="00BA48B6" w:rsidRPr="009C6215" w14:paraId="7F0AAAFF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AEF36F5" w14:textId="77777777" w:rsidR="00BA48B6" w:rsidRPr="00794EBD" w:rsidRDefault="00BA48B6" w:rsidP="00BA48B6">
            <w:pPr>
              <w:spacing w:line="360" w:lineRule="auto"/>
              <w:rPr>
                <w:rFonts w:asciiTheme="majorHAnsi" w:hAnsiTheme="majorHAns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61C197E" w14:textId="5E082A31" w:rsidR="00BA48B6" w:rsidRPr="00794EBD" w:rsidRDefault="00D15480" w:rsidP="00070376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$</w:t>
            </w:r>
          </w:p>
        </w:tc>
      </w:tr>
      <w:tr w:rsidR="00BA48B6" w:rsidRPr="009C6215" w14:paraId="1AC12F52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A1FB0E1" w14:textId="77777777" w:rsidR="00BA48B6" w:rsidRPr="00794EBD" w:rsidRDefault="00BA48B6" w:rsidP="00BA48B6">
            <w:pPr>
              <w:spacing w:line="360" w:lineRule="auto"/>
              <w:rPr>
                <w:rFonts w:asciiTheme="majorHAnsi" w:hAnsiTheme="majorHAns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D176A3" w14:textId="7A4774C3" w:rsidR="00BA48B6" w:rsidRPr="00794EBD" w:rsidRDefault="00D15480" w:rsidP="00070376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$</w:t>
            </w:r>
          </w:p>
        </w:tc>
      </w:tr>
      <w:tr w:rsidR="00BA48B6" w:rsidRPr="009C6215" w14:paraId="77C74050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746D0A8" w14:textId="77777777" w:rsidR="00BA48B6" w:rsidRPr="00794EBD" w:rsidRDefault="00BA48B6" w:rsidP="00BA48B6">
            <w:pPr>
              <w:spacing w:line="360" w:lineRule="auto"/>
              <w:rPr>
                <w:rFonts w:asciiTheme="majorHAnsi" w:hAnsiTheme="majorHAns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2BF8111" w14:textId="22574A50" w:rsidR="00BA48B6" w:rsidRPr="00794EBD" w:rsidRDefault="00D15480" w:rsidP="00070376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$</w:t>
            </w:r>
          </w:p>
        </w:tc>
      </w:tr>
      <w:tr w:rsidR="00BA48B6" w:rsidRPr="009C6215" w14:paraId="7EFB277A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5906F74" w14:textId="444EA26B" w:rsidR="00AF16AD" w:rsidRDefault="00AF16AD" w:rsidP="5ECC08D4">
            <w:pPr>
              <w:spacing w:line="360" w:lineRule="auto"/>
              <w:rPr>
                <w:rFonts w:asciiTheme="majorHAnsi" w:hAnsiTheme="majorHAnsi"/>
              </w:rPr>
            </w:pPr>
            <w:r w:rsidRPr="5ECC08D4">
              <w:rPr>
                <w:rFonts w:asciiTheme="majorHAnsi" w:hAnsiTheme="majorHAnsi"/>
              </w:rPr>
              <w:t> </w:t>
            </w:r>
            <w:r w:rsidR="2387AECF" w:rsidRPr="5ECC08D4">
              <w:rPr>
                <w:rFonts w:asciiTheme="majorHAnsi" w:hAnsiTheme="majorHAnsi"/>
                <w:b/>
                <w:bCs/>
              </w:rPr>
              <w:t>Briefly d</w:t>
            </w:r>
            <w:r w:rsidR="00E60C15" w:rsidRPr="5ECC08D4">
              <w:rPr>
                <w:rFonts w:asciiTheme="majorHAnsi" w:hAnsiTheme="majorHAnsi"/>
                <w:b/>
                <w:bCs/>
              </w:rPr>
              <w:t>escribe</w:t>
            </w:r>
            <w:r w:rsidRPr="5ECC08D4">
              <w:rPr>
                <w:rFonts w:asciiTheme="majorHAnsi" w:hAnsiTheme="majorHAnsi"/>
                <w:b/>
                <w:bCs/>
              </w:rPr>
              <w:t xml:space="preserve"> how the funds requested would be used.</w:t>
            </w:r>
          </w:p>
          <w:p w14:paraId="645ED397" w14:textId="77777777" w:rsidR="00AF16AD" w:rsidRDefault="00AF16AD" w:rsidP="00BA48B6">
            <w:pPr>
              <w:spacing w:line="360" w:lineRule="auto"/>
              <w:rPr>
                <w:rFonts w:asciiTheme="majorHAnsi" w:hAnsiTheme="majorHAnsi"/>
              </w:rPr>
            </w:pPr>
          </w:p>
          <w:p w14:paraId="18BEDD8F" w14:textId="77777777" w:rsidR="00D15480" w:rsidRDefault="00D15480" w:rsidP="00BA48B6">
            <w:pPr>
              <w:spacing w:line="360" w:lineRule="auto"/>
              <w:rPr>
                <w:rFonts w:asciiTheme="majorHAnsi" w:hAnsiTheme="majorHAnsi"/>
              </w:rPr>
            </w:pPr>
          </w:p>
          <w:p w14:paraId="4F03231F" w14:textId="77777777" w:rsidR="00D15480" w:rsidRPr="00794EBD" w:rsidRDefault="00D15480" w:rsidP="00BA48B6">
            <w:pPr>
              <w:spacing w:line="360" w:lineRule="auto"/>
              <w:rPr>
                <w:rFonts w:asciiTheme="majorHAnsi" w:hAnsiTheme="majorHAns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6672B76" w14:textId="77777777" w:rsidR="00BA48B6" w:rsidRPr="00794EBD" w:rsidRDefault="00BA48B6" w:rsidP="00070376">
            <w:pPr>
              <w:spacing w:line="360" w:lineRule="auto"/>
              <w:rPr>
                <w:rFonts w:asciiTheme="majorHAnsi" w:hAnsiTheme="majorHAnsi"/>
              </w:rPr>
            </w:pPr>
          </w:p>
        </w:tc>
      </w:tr>
      <w:tr w:rsidR="00E60C15" w:rsidRPr="009C6215" w14:paraId="597017FE" w14:textId="77777777" w:rsidTr="3393A52A">
        <w:trPr>
          <w:trHeight w:val="300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noWrap/>
            <w:vAlign w:val="bottom"/>
          </w:tcPr>
          <w:p w14:paraId="5F0B8EBF" w14:textId="24AB5ECE" w:rsidR="00E60C15" w:rsidRPr="00794EBD" w:rsidRDefault="00E60C15" w:rsidP="00E60C1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b/>
              </w:rPr>
              <w:t>Other:</w:t>
            </w:r>
          </w:p>
        </w:tc>
      </w:tr>
      <w:tr w:rsidR="00E60C15" w:rsidRPr="009C6215" w14:paraId="67F17F74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C55469D" w14:textId="77777777" w:rsidR="00E60C15" w:rsidRPr="00794EBD" w:rsidRDefault="00E60C15" w:rsidP="00E60C15">
            <w:pPr>
              <w:spacing w:line="360" w:lineRule="auto"/>
              <w:rPr>
                <w:rFonts w:asciiTheme="majorHAnsi" w:hAnsiTheme="majorHAns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E82B89F" w14:textId="77777777" w:rsidR="00E60C15" w:rsidRPr="00794EBD" w:rsidRDefault="00E60C15" w:rsidP="00E60C15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$</w:t>
            </w:r>
          </w:p>
        </w:tc>
      </w:tr>
      <w:tr w:rsidR="00E60C15" w:rsidRPr="009C6215" w14:paraId="55C176FB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6B38139" w14:textId="77777777" w:rsidR="00E60C15" w:rsidRPr="00794EBD" w:rsidRDefault="00E60C15" w:rsidP="00E60C15">
            <w:pPr>
              <w:spacing w:line="360" w:lineRule="auto"/>
              <w:rPr>
                <w:rFonts w:asciiTheme="majorHAnsi" w:hAnsiTheme="majorHAns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7139C1" w14:textId="77777777" w:rsidR="00E60C15" w:rsidRPr="00794EBD" w:rsidRDefault="00E60C15" w:rsidP="00E60C15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$</w:t>
            </w:r>
          </w:p>
        </w:tc>
      </w:tr>
      <w:tr w:rsidR="00E60C15" w:rsidRPr="009C6215" w14:paraId="4352A79F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9FE5B2A" w14:textId="77777777" w:rsidR="00E60C15" w:rsidRPr="00794EBD" w:rsidRDefault="00E60C15" w:rsidP="00E60C15">
            <w:pPr>
              <w:spacing w:line="360" w:lineRule="auto"/>
              <w:rPr>
                <w:rFonts w:asciiTheme="majorHAnsi" w:hAnsiTheme="majorHAns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DFC4E40" w14:textId="77777777" w:rsidR="00E60C15" w:rsidRPr="00794EBD" w:rsidRDefault="00E60C15" w:rsidP="00E60C15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$</w:t>
            </w:r>
          </w:p>
        </w:tc>
      </w:tr>
      <w:tr w:rsidR="00E60C15" w:rsidRPr="009C6215" w14:paraId="5592E89E" w14:textId="77777777" w:rsidTr="3393A52A">
        <w:trPr>
          <w:trHeight w:val="300"/>
        </w:trPr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4F54558" w14:textId="60499DD4" w:rsidR="00E60C15" w:rsidRDefault="00E60C15" w:rsidP="5ECC08D4">
            <w:pPr>
              <w:spacing w:line="360" w:lineRule="auto"/>
              <w:rPr>
                <w:rFonts w:asciiTheme="majorHAnsi" w:hAnsiTheme="majorHAnsi"/>
              </w:rPr>
            </w:pPr>
            <w:r w:rsidRPr="5ECC08D4">
              <w:rPr>
                <w:rFonts w:asciiTheme="majorHAnsi" w:hAnsiTheme="majorHAnsi"/>
              </w:rPr>
              <w:t> </w:t>
            </w:r>
            <w:r w:rsidR="6086B41D" w:rsidRPr="5ECC08D4">
              <w:rPr>
                <w:rFonts w:asciiTheme="majorHAnsi" w:hAnsiTheme="majorHAnsi"/>
                <w:b/>
                <w:bCs/>
              </w:rPr>
              <w:t xml:space="preserve">Briefly </w:t>
            </w:r>
            <w:r w:rsidR="0064672E" w:rsidRPr="5ECC08D4">
              <w:rPr>
                <w:rFonts w:asciiTheme="majorHAnsi" w:hAnsiTheme="majorHAnsi"/>
                <w:b/>
                <w:bCs/>
              </w:rPr>
              <w:t>describe how</w:t>
            </w:r>
            <w:r w:rsidRPr="5ECC08D4">
              <w:rPr>
                <w:rFonts w:asciiTheme="majorHAnsi" w:hAnsiTheme="majorHAnsi"/>
                <w:b/>
                <w:bCs/>
              </w:rPr>
              <w:t xml:space="preserve"> the funds requested would be used.</w:t>
            </w:r>
          </w:p>
          <w:p w14:paraId="60721EDA" w14:textId="77777777" w:rsidR="00E60C15" w:rsidRDefault="00E60C15" w:rsidP="00E60C15">
            <w:pPr>
              <w:spacing w:line="360" w:lineRule="auto"/>
              <w:rPr>
                <w:rFonts w:asciiTheme="majorHAnsi" w:hAnsiTheme="majorHAnsi"/>
              </w:rPr>
            </w:pPr>
          </w:p>
          <w:p w14:paraId="151681E4" w14:textId="77777777" w:rsidR="00E60C15" w:rsidRDefault="00E60C15" w:rsidP="00E60C15">
            <w:pPr>
              <w:spacing w:line="360" w:lineRule="auto"/>
              <w:rPr>
                <w:rFonts w:asciiTheme="majorHAnsi" w:hAnsiTheme="majorHAnsi"/>
              </w:rPr>
            </w:pPr>
          </w:p>
          <w:p w14:paraId="1B81C280" w14:textId="77777777" w:rsidR="00E60C15" w:rsidRPr="00794EBD" w:rsidRDefault="00E60C15" w:rsidP="00E60C15">
            <w:pPr>
              <w:spacing w:line="360" w:lineRule="auto"/>
              <w:rPr>
                <w:rFonts w:asciiTheme="majorHAnsi" w:hAnsiTheme="majorHAns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C0F6497" w14:textId="77777777" w:rsidR="00E60C15" w:rsidRPr="00794EBD" w:rsidRDefault="00E60C15" w:rsidP="00E60C15">
            <w:pPr>
              <w:spacing w:line="360" w:lineRule="auto"/>
              <w:rPr>
                <w:rFonts w:asciiTheme="majorHAnsi" w:hAnsiTheme="majorHAnsi"/>
              </w:rPr>
            </w:pPr>
          </w:p>
        </w:tc>
      </w:tr>
      <w:tr w:rsidR="00BA48B6" w:rsidRPr="009C6215" w14:paraId="54C51474" w14:textId="77777777" w:rsidTr="3393A52A">
        <w:trPr>
          <w:trHeight w:val="300"/>
        </w:trPr>
        <w:tc>
          <w:tcPr>
            <w:tcW w:w="927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bottom"/>
          </w:tcPr>
          <w:p w14:paraId="776E7A23" w14:textId="6FA929B2" w:rsidR="00BA48B6" w:rsidRPr="00E60C15" w:rsidRDefault="00BA48B6" w:rsidP="00E60C15">
            <w:pPr>
              <w:spacing w:before="120" w:line="360" w:lineRule="auto"/>
              <w:jc w:val="right"/>
              <w:rPr>
                <w:rFonts w:asciiTheme="majorHAnsi" w:hAnsiTheme="majorHAnsi"/>
                <w:b/>
                <w:bCs/>
                <w:sz w:val="32"/>
                <w:szCs w:val="32"/>
              </w:rPr>
            </w:pPr>
            <w:r w:rsidRPr="00E60C15">
              <w:rPr>
                <w:rFonts w:asciiTheme="majorHAnsi" w:eastAsiaTheme="majorEastAsia" w:hAnsiTheme="majorHAnsi" w:cstheme="majorBidi"/>
                <w:b/>
                <w:bCs/>
                <w:sz w:val="32"/>
                <w:szCs w:val="32"/>
              </w:rPr>
              <w:t xml:space="preserve">Total </w:t>
            </w:r>
            <w:r w:rsidR="00E60C15" w:rsidRPr="00E60C15">
              <w:rPr>
                <w:rFonts w:asciiTheme="majorHAnsi" w:eastAsiaTheme="majorEastAsia" w:hAnsiTheme="majorHAnsi" w:cstheme="majorBidi"/>
                <w:b/>
                <w:bCs/>
                <w:sz w:val="32"/>
                <w:szCs w:val="32"/>
              </w:rPr>
              <w:t xml:space="preserve">Project </w:t>
            </w:r>
            <w:r w:rsidRPr="00E60C15">
              <w:rPr>
                <w:rFonts w:asciiTheme="majorHAnsi" w:eastAsiaTheme="majorEastAsia" w:hAnsiTheme="majorHAnsi" w:cstheme="majorBidi"/>
                <w:b/>
                <w:bCs/>
                <w:sz w:val="32"/>
                <w:szCs w:val="32"/>
              </w:rPr>
              <w:t>Budget</w:t>
            </w:r>
          </w:p>
        </w:tc>
        <w:tc>
          <w:tcPr>
            <w:tcW w:w="17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bottom"/>
          </w:tcPr>
          <w:p w14:paraId="7EBDDC9B" w14:textId="77777777" w:rsidR="00BA48B6" w:rsidRPr="00E60C15" w:rsidRDefault="00BA48B6" w:rsidP="00E60C15">
            <w:pPr>
              <w:spacing w:before="120" w:line="360" w:lineRule="auto"/>
              <w:rPr>
                <w:rFonts w:asciiTheme="majorHAnsi" w:hAnsiTheme="majorHAnsi"/>
                <w:b/>
                <w:sz w:val="32"/>
                <w:szCs w:val="32"/>
              </w:rPr>
            </w:pPr>
            <w:r w:rsidRPr="00E60C15">
              <w:rPr>
                <w:rFonts w:asciiTheme="majorHAnsi" w:hAnsiTheme="majorHAnsi"/>
                <w:b/>
                <w:sz w:val="32"/>
                <w:szCs w:val="32"/>
              </w:rPr>
              <w:t>$</w:t>
            </w:r>
          </w:p>
        </w:tc>
      </w:tr>
      <w:tr w:rsidR="000D7935" w:rsidRPr="009C6215" w14:paraId="686BE49C" w14:textId="77777777" w:rsidTr="3393A52A">
        <w:trPr>
          <w:trHeight w:val="300"/>
        </w:trPr>
        <w:tc>
          <w:tcPr>
            <w:tcW w:w="10980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275E783" w14:textId="77777777" w:rsidR="001338AD" w:rsidRDefault="001338AD" w:rsidP="001338AD">
            <w:pPr>
              <w:jc w:val="center"/>
              <w:rPr>
                <w:rFonts w:asciiTheme="majorHAnsi" w:hAnsiTheme="majorHAnsi" w:cs="Helvetica"/>
                <w:b/>
                <w:color w:val="28596B"/>
                <w:lang w:bidi="en-US"/>
              </w:rPr>
            </w:pPr>
          </w:p>
          <w:p w14:paraId="02F43011" w14:textId="77777777" w:rsidR="0064672E" w:rsidRPr="0064672E" w:rsidRDefault="001338AD" w:rsidP="5ECC08D4">
            <w:pPr>
              <w:jc w:val="center"/>
              <w:rPr>
                <w:rFonts w:asciiTheme="majorHAnsi" w:hAnsiTheme="majorHAnsi" w:cs="Helvetica"/>
                <w:b/>
                <w:bCs/>
                <w:lang w:bidi="en-US"/>
              </w:rPr>
            </w:pPr>
            <w:r w:rsidRPr="0064672E">
              <w:rPr>
                <w:rFonts w:asciiTheme="majorHAnsi" w:hAnsiTheme="majorHAnsi" w:cs="Helvetica"/>
                <w:b/>
                <w:bCs/>
                <w:lang w:bidi="en-US"/>
              </w:rPr>
              <w:t xml:space="preserve">Questions? </w:t>
            </w:r>
          </w:p>
          <w:p w14:paraId="6EB521F6" w14:textId="77777777" w:rsidR="006E3A21" w:rsidRDefault="006E3A21" w:rsidP="5ECC08D4">
            <w:pPr>
              <w:jc w:val="center"/>
              <w:rPr>
                <w:rFonts w:asciiTheme="majorHAnsi" w:hAnsiTheme="majorHAnsi" w:cstheme="majorHAnsi"/>
                <w:b/>
                <w:bCs/>
                <w:color w:val="174F64"/>
                <w:sz w:val="22"/>
                <w:szCs w:val="22"/>
                <w:lang w:bidi="en-US"/>
              </w:rPr>
            </w:pPr>
            <w:r w:rsidRPr="0064672E">
              <w:rPr>
                <w:rFonts w:asciiTheme="majorHAnsi" w:hAnsiTheme="majorHAnsi" w:cstheme="majorHAnsi"/>
                <w:b/>
                <w:bCs/>
                <w:color w:val="174F64"/>
                <w:sz w:val="22"/>
                <w:szCs w:val="22"/>
                <w:lang w:bidi="en-US"/>
              </w:rPr>
              <w:t>Beth Murphy, MINNDEPENDENT STEM Program Manager</w:t>
            </w:r>
            <w:r>
              <w:rPr>
                <w:rFonts w:asciiTheme="majorHAnsi" w:hAnsiTheme="majorHAnsi" w:cstheme="majorHAnsi"/>
                <w:b/>
                <w:bCs/>
                <w:color w:val="174F64"/>
                <w:sz w:val="22"/>
                <w:szCs w:val="22"/>
                <w:lang w:bidi="en-US"/>
              </w:rPr>
              <w:t xml:space="preserve">, </w:t>
            </w:r>
            <w:hyperlink r:id="rId10">
              <w:r w:rsidRPr="0064672E">
                <w:rPr>
                  <w:rStyle w:val="Hyperlink"/>
                  <w:rFonts w:asciiTheme="majorHAnsi" w:hAnsiTheme="majorHAnsi" w:cstheme="majorHAnsi"/>
                  <w:b/>
                  <w:bCs/>
                  <w:color w:val="D75830"/>
                  <w:sz w:val="22"/>
                  <w:szCs w:val="22"/>
                  <w:lang w:bidi="en-US"/>
                </w:rPr>
                <w:t>bmurphy@minndependent.org</w:t>
              </w:r>
            </w:hyperlink>
            <w:r>
              <w:rPr>
                <w:rStyle w:val="Hyperlink"/>
                <w:rFonts w:asciiTheme="majorHAnsi" w:hAnsiTheme="majorHAnsi" w:cstheme="majorHAnsi"/>
                <w:b/>
                <w:bCs/>
                <w:color w:val="D75830"/>
                <w:sz w:val="22"/>
                <w:szCs w:val="22"/>
                <w:lang w:bidi="en-US"/>
              </w:rPr>
              <w:t>,</w:t>
            </w:r>
            <w:r>
              <w:rPr>
                <w:rStyle w:val="Hyperlink"/>
              </w:rPr>
              <w:t xml:space="preserve"> </w:t>
            </w:r>
            <w:r w:rsidRPr="00F713C7">
              <w:rPr>
                <w:rFonts w:asciiTheme="majorHAnsi" w:hAnsiTheme="majorHAnsi" w:cstheme="majorHAnsi"/>
                <w:b/>
                <w:bCs/>
                <w:color w:val="174F64"/>
                <w:sz w:val="22"/>
                <w:szCs w:val="22"/>
                <w:lang w:bidi="en-US"/>
              </w:rPr>
              <w:t>612-270-0194</w:t>
            </w:r>
          </w:p>
          <w:p w14:paraId="7A7CF4A4" w14:textId="71C35C34" w:rsidR="0064672E" w:rsidRPr="0064672E" w:rsidRDefault="0064672E" w:rsidP="5ECC08D4">
            <w:pPr>
              <w:jc w:val="center"/>
              <w:rPr>
                <w:rFonts w:asciiTheme="majorHAnsi" w:hAnsiTheme="majorHAnsi" w:cstheme="majorHAnsi"/>
                <w:b/>
                <w:bCs/>
                <w:color w:val="174F64"/>
                <w:sz w:val="22"/>
                <w:szCs w:val="22"/>
                <w:lang w:bidi="en-US"/>
              </w:rPr>
            </w:pPr>
            <w:r w:rsidRPr="0064672E">
              <w:rPr>
                <w:rFonts w:asciiTheme="majorHAnsi" w:hAnsiTheme="majorHAnsi" w:cstheme="majorHAnsi"/>
                <w:b/>
                <w:bCs/>
                <w:color w:val="174F64"/>
                <w:sz w:val="22"/>
                <w:szCs w:val="22"/>
                <w:lang w:bidi="en-US"/>
              </w:rPr>
              <w:t>Lisa Vosbeek, Director of Development &amp; Programs</w:t>
            </w:r>
            <w:r>
              <w:rPr>
                <w:rFonts w:asciiTheme="majorHAnsi" w:hAnsiTheme="majorHAnsi" w:cstheme="majorHAnsi"/>
                <w:b/>
                <w:bCs/>
                <w:color w:val="174F64"/>
                <w:sz w:val="22"/>
                <w:szCs w:val="22"/>
                <w:lang w:bidi="en-US"/>
              </w:rPr>
              <w:t xml:space="preserve">, </w:t>
            </w:r>
            <w:hyperlink r:id="rId11" w:history="1">
              <w:r w:rsidRPr="00F713C7">
                <w:rPr>
                  <w:rStyle w:val="Hyperlink"/>
                  <w:rFonts w:asciiTheme="majorHAnsi" w:hAnsiTheme="majorHAnsi" w:cstheme="majorHAnsi"/>
                  <w:b/>
                  <w:bCs/>
                  <w:color w:val="EE6A25"/>
                  <w:sz w:val="22"/>
                  <w:szCs w:val="22"/>
                  <w:lang w:bidi="en-US"/>
                </w:rPr>
                <w:t>lvosbeek@minndependent.org</w:t>
              </w:r>
            </w:hyperlink>
            <w:r>
              <w:rPr>
                <w:rFonts w:asciiTheme="majorHAnsi" w:hAnsiTheme="majorHAnsi" w:cstheme="majorHAnsi"/>
                <w:b/>
                <w:bCs/>
                <w:color w:val="174F64"/>
                <w:sz w:val="22"/>
                <w:szCs w:val="22"/>
                <w:lang w:bidi="en-US"/>
              </w:rPr>
              <w:t xml:space="preserve">, </w:t>
            </w:r>
            <w:r w:rsidRPr="0064672E">
              <w:rPr>
                <w:rFonts w:asciiTheme="majorHAnsi" w:hAnsiTheme="majorHAnsi" w:cstheme="majorHAnsi"/>
                <w:b/>
                <w:bCs/>
                <w:color w:val="174F64"/>
                <w:sz w:val="22"/>
                <w:szCs w:val="22"/>
                <w:lang w:bidi="en-US"/>
              </w:rPr>
              <w:t>651-424-4930</w:t>
            </w:r>
          </w:p>
          <w:p w14:paraId="7F1CF75A" w14:textId="475C9700" w:rsidR="000D7935" w:rsidRPr="00F713C7" w:rsidRDefault="000D7935" w:rsidP="5ECC08D4">
            <w:pPr>
              <w:jc w:val="center"/>
              <w:rPr>
                <w:rFonts w:asciiTheme="majorHAnsi" w:hAnsiTheme="majorHAnsi" w:cstheme="majorHAnsi"/>
                <w:b/>
                <w:bCs/>
                <w:color w:val="174F64"/>
                <w:sz w:val="22"/>
                <w:szCs w:val="22"/>
                <w:lang w:bidi="en-US"/>
              </w:rPr>
            </w:pPr>
          </w:p>
          <w:p w14:paraId="4F361261" w14:textId="77777777" w:rsidR="001338AD" w:rsidRPr="001338AD" w:rsidRDefault="001338AD" w:rsidP="001338AD">
            <w:pPr>
              <w:jc w:val="center"/>
              <w:rPr>
                <w:rFonts w:asciiTheme="majorHAnsi" w:hAnsiTheme="majorHAnsi" w:cs="Helvetica"/>
                <w:b/>
                <w:bCs/>
                <w:color w:val="EA6527"/>
                <w:lang w:bidi="en-US"/>
              </w:rPr>
            </w:pPr>
          </w:p>
        </w:tc>
      </w:tr>
    </w:tbl>
    <w:p w14:paraId="27AE8095" w14:textId="1AFDFAC6" w:rsidR="00C9321C" w:rsidRPr="00553184" w:rsidRDefault="00C9321C" w:rsidP="74CBD599">
      <w:pPr>
        <w:widowControl w:val="0"/>
        <w:autoSpaceDE w:val="0"/>
        <w:autoSpaceDN w:val="0"/>
        <w:adjustRightInd w:val="0"/>
        <w:rPr>
          <w:sz w:val="18"/>
          <w:szCs w:val="18"/>
          <w:lang w:bidi="en-US"/>
        </w:rPr>
      </w:pPr>
    </w:p>
    <w:sectPr w:rsidR="00C9321C" w:rsidRPr="00553184" w:rsidSect="00E60C15">
      <w:headerReference w:type="default" r:id="rId12"/>
      <w:footerReference w:type="default" r:id="rId13"/>
      <w:type w:val="continuous"/>
      <w:pgSz w:w="12240" w:h="15840"/>
      <w:pgMar w:top="1530" w:right="990" w:bottom="810" w:left="1440" w:header="720" w:footer="36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0E40AF" w14:textId="77777777" w:rsidR="001E0A33" w:rsidRDefault="001E0A33">
      <w:r>
        <w:separator/>
      </w:r>
    </w:p>
  </w:endnote>
  <w:endnote w:type="continuationSeparator" w:id="0">
    <w:p w14:paraId="4274F606" w14:textId="77777777" w:rsidR="001E0A33" w:rsidRDefault="001E0A33">
      <w:r>
        <w:continuationSeparator/>
      </w:r>
    </w:p>
  </w:endnote>
  <w:endnote w:type="continuationNotice" w:id="1">
    <w:p w14:paraId="0A39206A" w14:textId="77777777" w:rsidR="001E0A33" w:rsidRDefault="001E0A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">
    <w:altName w:val="Segoe UI Semilight"/>
    <w:charset w:val="00"/>
    <w:family w:val="auto"/>
    <w:pitch w:val="variable"/>
    <w:sig w:usb0="80000267" w:usb1="00000000" w:usb2="00000000" w:usb3="00000000" w:csb0="000001F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lliard B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55608" w14:textId="77777777" w:rsidR="00E60C15" w:rsidRPr="003E245D" w:rsidRDefault="00E60C15" w:rsidP="00C9321C">
    <w:pPr>
      <w:pStyle w:val="Footer"/>
      <w:jc w:val="right"/>
      <w:rPr>
        <w:rFonts w:ascii="Helvetica" w:hAnsi="Helvetica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8DE0D2" w14:textId="77777777" w:rsidR="001E0A33" w:rsidRDefault="001E0A33">
      <w:r>
        <w:separator/>
      </w:r>
    </w:p>
  </w:footnote>
  <w:footnote w:type="continuationSeparator" w:id="0">
    <w:p w14:paraId="0C934D6C" w14:textId="77777777" w:rsidR="001E0A33" w:rsidRDefault="001E0A33">
      <w:r>
        <w:continuationSeparator/>
      </w:r>
    </w:p>
  </w:footnote>
  <w:footnote w:type="continuationNotice" w:id="1">
    <w:p w14:paraId="50650A48" w14:textId="77777777" w:rsidR="001E0A33" w:rsidRDefault="001E0A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D99F17" w14:textId="6990AFB4" w:rsidR="00E60C15" w:rsidRDefault="004A4635" w:rsidP="00F713C7">
    <w:pPr>
      <w:pStyle w:val="Header"/>
      <w:jc w:val="center"/>
      <w:rPr>
        <w:rFonts w:ascii="Verdana" w:hAnsi="Verdana" w:cs="Helvetica"/>
        <w:b/>
        <w:szCs w:val="18"/>
        <w:lang w:bidi="en-US"/>
      </w:rPr>
    </w:pPr>
    <w:r>
      <w:rPr>
        <w:rFonts w:ascii="Verdana" w:hAnsi="Verdana" w:cs="Helvetica"/>
        <w:b/>
        <w:noProof/>
        <w:szCs w:val="18"/>
        <w:lang w:bidi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EB16E05" wp14:editId="3F33BAD0">
              <wp:simplePos x="0" y="0"/>
              <wp:positionH relativeFrom="column">
                <wp:posOffset>-647700</wp:posOffset>
              </wp:positionH>
              <wp:positionV relativeFrom="paragraph">
                <wp:posOffset>542925</wp:posOffset>
              </wp:positionV>
              <wp:extent cx="7219950" cy="9525"/>
              <wp:effectExtent l="38100" t="38100" r="76200" b="8572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219950" cy="9525"/>
                      </a:xfrm>
                      <a:prstGeom prst="line">
                        <a:avLst/>
                      </a:prstGeom>
                      <a:ln>
                        <a:solidFill>
                          <a:srgbClr val="28596B"/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6BF580" id="Straight Connector 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1pt,42.75pt" to="517.5pt,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" strokecolor="#28596b" strokeweight="2pt">
              <v:shadow on="t" color="black" opacity="24903f" origin=",.5" offset="0,.55556mm"/>
            </v:line>
          </w:pict>
        </mc:Fallback>
      </mc:AlternateContent>
    </w:r>
    <w:r>
      <w:rPr>
        <w:rFonts w:ascii="Verdana" w:hAnsi="Verdana" w:cs="Helvetica"/>
        <w:b/>
        <w:noProof/>
        <w:szCs w:val="18"/>
        <w:lang w:bidi="en-US"/>
      </w:rPr>
      <w:drawing>
        <wp:inline distT="0" distB="0" distL="0" distR="0" wp14:anchorId="0FD2943E" wp14:editId="3282ABA5">
          <wp:extent cx="2878267" cy="600075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893960" cy="6033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4A4635">
      <w:rPr>
        <w:rFonts w:ascii="Verdana" w:hAnsi="Verdana" w:cs="Helvetica"/>
        <w:b/>
        <w:szCs w:val="18"/>
        <w:lang w:bidi="en-US"/>
      </w:rPr>
      <w:ptab w:relativeTo="margin" w:alignment="center" w:leader="none"/>
    </w:r>
  </w:p>
  <w:p w14:paraId="40554185" w14:textId="77777777" w:rsidR="004A4635" w:rsidRPr="000F1350" w:rsidRDefault="004A4635" w:rsidP="00C932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6"/>
    <w:multiLevelType w:val="multilevel"/>
    <w:tmpl w:val="00000000"/>
    <w:lvl w:ilvl="0">
      <w:start w:val="1"/>
      <w:numFmt w:val="upperLetter"/>
      <w:pStyle w:val="Level1"/>
      <w:lvlText w:val="(%1)"/>
      <w:lvlJc w:val="left"/>
      <w:pPr>
        <w:tabs>
          <w:tab w:val="num" w:pos="1080"/>
        </w:tabs>
        <w:ind w:left="1260" w:hanging="540"/>
      </w:pPr>
      <w:rPr>
        <w:rFonts w:cs="Times New Roman"/>
      </w:rPr>
    </w:lvl>
    <w:lvl w:ilvl="1">
      <w:start w:val="1"/>
      <w:numFmt w:val="upperLetter"/>
      <w:lvlText w:val="%2"/>
      <w:lvlJc w:val="left"/>
      <w:rPr>
        <w:rFonts w:cs="Times New Roman"/>
      </w:rPr>
    </w:lvl>
    <w:lvl w:ilvl="2">
      <w:start w:val="1"/>
      <w:numFmt w:val="upperLetter"/>
      <w:lvlText w:val="%3"/>
      <w:lvlJc w:val="left"/>
      <w:rPr>
        <w:rFonts w:cs="Times New Roman"/>
      </w:rPr>
    </w:lvl>
    <w:lvl w:ilvl="3">
      <w:start w:val="1"/>
      <w:numFmt w:val="upperLetter"/>
      <w:lvlText w:val="%4"/>
      <w:lvlJc w:val="left"/>
      <w:rPr>
        <w:rFonts w:cs="Times New Roman"/>
      </w:rPr>
    </w:lvl>
    <w:lvl w:ilvl="4">
      <w:start w:val="1"/>
      <w:numFmt w:val="upperLetter"/>
      <w:lvlText w:val="%5"/>
      <w:lvlJc w:val="left"/>
      <w:rPr>
        <w:rFonts w:cs="Times New Roman"/>
      </w:rPr>
    </w:lvl>
    <w:lvl w:ilvl="5">
      <w:start w:val="1"/>
      <w:numFmt w:val="upperLetter"/>
      <w:lvlText w:val="%6"/>
      <w:lvlJc w:val="left"/>
      <w:rPr>
        <w:rFonts w:cs="Times New Roman"/>
      </w:rPr>
    </w:lvl>
    <w:lvl w:ilvl="6">
      <w:start w:val="1"/>
      <w:numFmt w:val="upperLetter"/>
      <w:lvlText w:val="%7"/>
      <w:lvlJc w:val="left"/>
      <w:rPr>
        <w:rFonts w:cs="Times New Roman"/>
      </w:rPr>
    </w:lvl>
    <w:lvl w:ilvl="7">
      <w:start w:val="1"/>
      <w:numFmt w:val="upperLetter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C1B0B06"/>
    <w:multiLevelType w:val="hybridMultilevel"/>
    <w:tmpl w:val="1C4618BC"/>
    <w:lvl w:ilvl="0" w:tplc="F76233B6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C0D04"/>
    <w:multiLevelType w:val="hybridMultilevel"/>
    <w:tmpl w:val="1DB625A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64585970"/>
    <w:multiLevelType w:val="hybridMultilevel"/>
    <w:tmpl w:val="AFD866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35270CD"/>
    <w:multiLevelType w:val="hybridMultilevel"/>
    <w:tmpl w:val="9008F72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num w:numId="1" w16cid:durableId="1214848665">
    <w:abstractNumId w:val="2"/>
  </w:num>
  <w:num w:numId="2" w16cid:durableId="690836304">
    <w:abstractNumId w:val="0"/>
    <w:lvlOverride w:ilvl="0">
      <w:startOverride w:val="2"/>
      <w:lvl w:ilvl="0">
        <w:start w:val="2"/>
        <w:numFmt w:val="decimal"/>
        <w:pStyle w:val="Level1"/>
        <w:lvlText w:val="(%1)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  <w:rPr>
          <w:rFonts w:cs="Times New Roman"/>
        </w:rPr>
      </w:lvl>
    </w:lvlOverride>
    <w:lvlOverride w:ilvl="2">
      <w:startOverride w:val="1"/>
      <w:lvl w:ilvl="2">
        <w:start w:val="1"/>
        <w:numFmt w:val="decimal"/>
        <w:lvlText w:val="%3"/>
        <w:lvlJc w:val="left"/>
        <w:rPr>
          <w:rFonts w:cs="Times New Roman"/>
        </w:rPr>
      </w:lvl>
    </w:lvlOverride>
    <w:lvlOverride w:ilvl="3">
      <w:startOverride w:val="1"/>
      <w:lvl w:ilvl="3">
        <w:start w:val="1"/>
        <w:numFmt w:val="decimal"/>
        <w:lvlText w:val="%4"/>
        <w:lvlJc w:val="left"/>
        <w:rPr>
          <w:rFonts w:cs="Times New Roman"/>
        </w:rPr>
      </w:lvl>
    </w:lvlOverride>
    <w:lvlOverride w:ilvl="4">
      <w:startOverride w:val="1"/>
      <w:lvl w:ilvl="4">
        <w:start w:val="1"/>
        <w:numFmt w:val="decimal"/>
        <w:lvlText w:val="%5"/>
        <w:lvlJc w:val="left"/>
        <w:rPr>
          <w:rFonts w:cs="Times New Roman"/>
        </w:rPr>
      </w:lvl>
    </w:lvlOverride>
    <w:lvlOverride w:ilvl="5">
      <w:startOverride w:val="1"/>
      <w:lvl w:ilvl="5">
        <w:start w:val="1"/>
        <w:numFmt w:val="decimal"/>
        <w:lvlText w:val="%6"/>
        <w:lvlJc w:val="left"/>
        <w:rPr>
          <w:rFonts w:cs="Times New Roman"/>
        </w:rPr>
      </w:lvl>
    </w:lvlOverride>
    <w:lvlOverride w:ilvl="6">
      <w:startOverride w:val="1"/>
      <w:lvl w:ilvl="6">
        <w:start w:val="1"/>
        <w:numFmt w:val="decimal"/>
        <w:lvlText w:val="%7"/>
        <w:lvlJc w:val="left"/>
        <w:rPr>
          <w:rFonts w:cs="Times New Roman"/>
        </w:rPr>
      </w:lvl>
    </w:lvlOverride>
    <w:lvlOverride w:ilvl="7">
      <w:startOverride w:val="1"/>
      <w:lvl w:ilvl="7">
        <w:start w:val="1"/>
        <w:numFmt w:val="decimal"/>
        <w:lvlText w:val="%8"/>
        <w:lvlJc w:val="left"/>
        <w:rPr>
          <w:rFonts w:cs="Times New Roman"/>
        </w:rPr>
      </w:lvl>
    </w:lvlOverride>
  </w:num>
  <w:num w:numId="3" w16cid:durableId="1448234422">
    <w:abstractNumId w:val="3"/>
  </w:num>
  <w:num w:numId="4" w16cid:durableId="519004375">
    <w:abstractNumId w:val="1"/>
  </w:num>
  <w:num w:numId="5" w16cid:durableId="18898806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swBCcxMjUwsjCyUdpeDU4uLM/DyQAvNaAFL/CVksAAAA"/>
  </w:docVars>
  <w:rsids>
    <w:rsidRoot w:val="006D321E"/>
    <w:rsid w:val="000064BE"/>
    <w:rsid w:val="00070376"/>
    <w:rsid w:val="0007202E"/>
    <w:rsid w:val="00093880"/>
    <w:rsid w:val="000A3429"/>
    <w:rsid w:val="000D7935"/>
    <w:rsid w:val="001110F9"/>
    <w:rsid w:val="00127C5F"/>
    <w:rsid w:val="001338AD"/>
    <w:rsid w:val="00134B7B"/>
    <w:rsid w:val="00153C07"/>
    <w:rsid w:val="001663A7"/>
    <w:rsid w:val="00194DFF"/>
    <w:rsid w:val="001C0EBA"/>
    <w:rsid w:val="001C3AF3"/>
    <w:rsid w:val="001E0A33"/>
    <w:rsid w:val="002041B2"/>
    <w:rsid w:val="00216872"/>
    <w:rsid w:val="00233AC7"/>
    <w:rsid w:val="00250D56"/>
    <w:rsid w:val="00280F4E"/>
    <w:rsid w:val="00293043"/>
    <w:rsid w:val="00294A97"/>
    <w:rsid w:val="002B0DD7"/>
    <w:rsid w:val="002D3830"/>
    <w:rsid w:val="002F4964"/>
    <w:rsid w:val="00317857"/>
    <w:rsid w:val="0035164E"/>
    <w:rsid w:val="003856E2"/>
    <w:rsid w:val="00392050"/>
    <w:rsid w:val="0039414E"/>
    <w:rsid w:val="00397489"/>
    <w:rsid w:val="003C3784"/>
    <w:rsid w:val="003E26BF"/>
    <w:rsid w:val="003F0A72"/>
    <w:rsid w:val="003F7565"/>
    <w:rsid w:val="00460387"/>
    <w:rsid w:val="004750BA"/>
    <w:rsid w:val="004A4635"/>
    <w:rsid w:val="004B2494"/>
    <w:rsid w:val="004C1C79"/>
    <w:rsid w:val="004C4D7A"/>
    <w:rsid w:val="004E094B"/>
    <w:rsid w:val="00502B3D"/>
    <w:rsid w:val="00553184"/>
    <w:rsid w:val="0056337D"/>
    <w:rsid w:val="005834E3"/>
    <w:rsid w:val="005B0C32"/>
    <w:rsid w:val="005C5E13"/>
    <w:rsid w:val="006327AF"/>
    <w:rsid w:val="0064672E"/>
    <w:rsid w:val="00647759"/>
    <w:rsid w:val="00660CDB"/>
    <w:rsid w:val="006652BD"/>
    <w:rsid w:val="006873F3"/>
    <w:rsid w:val="006A3F84"/>
    <w:rsid w:val="006A5EA3"/>
    <w:rsid w:val="006D321E"/>
    <w:rsid w:val="006E3A21"/>
    <w:rsid w:val="006F06B8"/>
    <w:rsid w:val="0075136F"/>
    <w:rsid w:val="0075576E"/>
    <w:rsid w:val="00766D9E"/>
    <w:rsid w:val="00767F66"/>
    <w:rsid w:val="00794EBD"/>
    <w:rsid w:val="00796139"/>
    <w:rsid w:val="007B4509"/>
    <w:rsid w:val="007B69A3"/>
    <w:rsid w:val="007F2CBE"/>
    <w:rsid w:val="00826C3F"/>
    <w:rsid w:val="00874007"/>
    <w:rsid w:val="00883A7A"/>
    <w:rsid w:val="008B0F9A"/>
    <w:rsid w:val="008E233A"/>
    <w:rsid w:val="00930C87"/>
    <w:rsid w:val="00940BD7"/>
    <w:rsid w:val="009C6215"/>
    <w:rsid w:val="009C7AF3"/>
    <w:rsid w:val="009E4B4D"/>
    <w:rsid w:val="00A00E11"/>
    <w:rsid w:val="00A04941"/>
    <w:rsid w:val="00A313E3"/>
    <w:rsid w:val="00A4445D"/>
    <w:rsid w:val="00AF16AD"/>
    <w:rsid w:val="00AF5E40"/>
    <w:rsid w:val="00B06DED"/>
    <w:rsid w:val="00B578A7"/>
    <w:rsid w:val="00B70027"/>
    <w:rsid w:val="00BA48B6"/>
    <w:rsid w:val="00BB3B06"/>
    <w:rsid w:val="00BB3F1F"/>
    <w:rsid w:val="00BB73D6"/>
    <w:rsid w:val="00BC0C7E"/>
    <w:rsid w:val="00BD6F9A"/>
    <w:rsid w:val="00BE3804"/>
    <w:rsid w:val="00BE6BDC"/>
    <w:rsid w:val="00C05BF5"/>
    <w:rsid w:val="00C26760"/>
    <w:rsid w:val="00C4402F"/>
    <w:rsid w:val="00C654F9"/>
    <w:rsid w:val="00C83F38"/>
    <w:rsid w:val="00C9321C"/>
    <w:rsid w:val="00D05D96"/>
    <w:rsid w:val="00D07BAE"/>
    <w:rsid w:val="00D15480"/>
    <w:rsid w:val="00D214C4"/>
    <w:rsid w:val="00D24E70"/>
    <w:rsid w:val="00D47275"/>
    <w:rsid w:val="00D51605"/>
    <w:rsid w:val="00D55637"/>
    <w:rsid w:val="00D82DAE"/>
    <w:rsid w:val="00DB1D67"/>
    <w:rsid w:val="00DE31B5"/>
    <w:rsid w:val="00DF1CE2"/>
    <w:rsid w:val="00DF592F"/>
    <w:rsid w:val="00E33F3D"/>
    <w:rsid w:val="00E60C15"/>
    <w:rsid w:val="00E9026E"/>
    <w:rsid w:val="00EB11BB"/>
    <w:rsid w:val="00EE5B1D"/>
    <w:rsid w:val="00EE5DA1"/>
    <w:rsid w:val="00F13AB9"/>
    <w:rsid w:val="00F2212E"/>
    <w:rsid w:val="00F713C7"/>
    <w:rsid w:val="00F72EEB"/>
    <w:rsid w:val="00F7403B"/>
    <w:rsid w:val="00F84CE7"/>
    <w:rsid w:val="00FA54BE"/>
    <w:rsid w:val="00FC44C3"/>
    <w:rsid w:val="00FD0F02"/>
    <w:rsid w:val="00FE4359"/>
    <w:rsid w:val="00FE62CF"/>
    <w:rsid w:val="00FF3E3C"/>
    <w:rsid w:val="047EBB75"/>
    <w:rsid w:val="0A02278C"/>
    <w:rsid w:val="17D2081F"/>
    <w:rsid w:val="1F0523EB"/>
    <w:rsid w:val="1F165C1B"/>
    <w:rsid w:val="2387AECF"/>
    <w:rsid w:val="2A5D3146"/>
    <w:rsid w:val="2F7FA570"/>
    <w:rsid w:val="3393A52A"/>
    <w:rsid w:val="360199BF"/>
    <w:rsid w:val="3B4CC9A5"/>
    <w:rsid w:val="48BD02BE"/>
    <w:rsid w:val="5ECC08D4"/>
    <w:rsid w:val="6086B41D"/>
    <w:rsid w:val="74CBD599"/>
    <w:rsid w:val="74EB46D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9366439"/>
  <w15:docId w15:val="{1DD3D636-7E4A-497C-ABE7-B3856194E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727B"/>
    <w:rPr>
      <w:rFonts w:ascii="Gill Sans" w:hAnsi="Gill Sans"/>
    </w:rPr>
  </w:style>
  <w:style w:type="paragraph" w:styleId="Heading1">
    <w:name w:val="heading 1"/>
    <w:basedOn w:val="Normal"/>
    <w:next w:val="Normal"/>
    <w:qFormat/>
    <w:rsid w:val="0075727B"/>
    <w:pPr>
      <w:keepNext/>
      <w:widowControl w:val="0"/>
      <w:spacing w:before="240" w:after="60"/>
      <w:jc w:val="center"/>
      <w:outlineLvl w:val="0"/>
    </w:pPr>
    <w:rPr>
      <w:rFonts w:ascii="Times New Roman" w:hAnsi="Times New Roman"/>
      <w:b/>
      <w:kern w:val="28"/>
      <w:sz w:val="20"/>
      <w:szCs w:val="20"/>
    </w:rPr>
  </w:style>
  <w:style w:type="paragraph" w:styleId="Heading2">
    <w:name w:val="heading 2"/>
    <w:basedOn w:val="Normal"/>
    <w:next w:val="Normal"/>
    <w:qFormat/>
    <w:rsid w:val="00757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75727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75727B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75727B"/>
    <w:pPr>
      <w:spacing w:before="240" w:after="60"/>
      <w:outlineLvl w:val="4"/>
    </w:pPr>
    <w:rPr>
      <w:rFonts w:ascii="Arial" w:hAnsi="Arial"/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75727B"/>
    <w:pPr>
      <w:keepNext/>
      <w:widowControl w:val="0"/>
      <w:spacing w:before="240" w:after="60"/>
      <w:outlineLvl w:val="6"/>
    </w:pPr>
    <w:rPr>
      <w:rFonts w:ascii="Times New Roman" w:hAnsi="Times New Roman"/>
      <w:b/>
      <w:kern w:val="28"/>
      <w:sz w:val="22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C5FB4"/>
    <w:rPr>
      <w:color w:val="0000FF"/>
      <w:u w:val="single"/>
    </w:rPr>
  </w:style>
  <w:style w:type="paragraph" w:styleId="Header">
    <w:name w:val="header"/>
    <w:basedOn w:val="Normal"/>
    <w:rsid w:val="004C01C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4C01C5"/>
    <w:pPr>
      <w:tabs>
        <w:tab w:val="center" w:pos="4320"/>
        <w:tab w:val="right" w:pos="8640"/>
      </w:tabs>
    </w:pPr>
  </w:style>
  <w:style w:type="character" w:styleId="FollowedHyperlink">
    <w:name w:val="FollowedHyperlink"/>
    <w:basedOn w:val="DefaultParagraphFont"/>
    <w:rsid w:val="008F17DA"/>
    <w:rPr>
      <w:color w:val="800080"/>
      <w:u w:val="single"/>
    </w:rPr>
  </w:style>
  <w:style w:type="character" w:styleId="PageNumber">
    <w:name w:val="page number"/>
    <w:basedOn w:val="DefaultParagraphFont"/>
    <w:rsid w:val="008F17DA"/>
  </w:style>
  <w:style w:type="paragraph" w:styleId="BalloonText">
    <w:name w:val="Balloon Text"/>
    <w:basedOn w:val="Normal"/>
    <w:link w:val="BalloonTextChar"/>
    <w:uiPriority w:val="99"/>
    <w:semiHidden/>
    <w:unhideWhenUsed/>
    <w:rsid w:val="002645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54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3513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ocked/>
    <w:rsid w:val="0075727B"/>
    <w:rPr>
      <w:rFonts w:cs="Times New Roman"/>
      <w:b/>
      <w:snapToGrid w:val="0"/>
      <w:kern w:val="28"/>
      <w:lang w:val="en-US" w:eastAsia="en-US" w:bidi="ar-SA"/>
    </w:rPr>
  </w:style>
  <w:style w:type="paragraph" w:styleId="BodyText">
    <w:name w:val="Body Text"/>
    <w:basedOn w:val="Normal"/>
    <w:rsid w:val="0075727B"/>
    <w:pPr>
      <w:widowControl w:val="0"/>
      <w:tabs>
        <w:tab w:val="left" w:pos="0"/>
      </w:tabs>
    </w:pPr>
    <w:rPr>
      <w:rFonts w:ascii="Times New Roman" w:hAnsi="Times New Roman"/>
      <w:sz w:val="20"/>
      <w:szCs w:val="20"/>
    </w:rPr>
  </w:style>
  <w:style w:type="paragraph" w:styleId="BodyTextIndent">
    <w:name w:val="Body Text Indent"/>
    <w:basedOn w:val="Normal"/>
    <w:rsid w:val="0075727B"/>
    <w:pPr>
      <w:keepNext/>
      <w:widowControl w:val="0"/>
      <w:spacing w:before="240" w:after="60"/>
      <w:ind w:left="2880" w:hanging="2160"/>
    </w:pPr>
    <w:rPr>
      <w:rFonts w:ascii="Times New Roman" w:hAnsi="Times New Roman"/>
      <w:kern w:val="28"/>
      <w:sz w:val="20"/>
      <w:szCs w:val="20"/>
    </w:rPr>
  </w:style>
  <w:style w:type="character" w:customStyle="1" w:styleId="FooterChar">
    <w:name w:val="Footer Char"/>
    <w:basedOn w:val="DefaultParagraphFont"/>
    <w:locked/>
    <w:rsid w:val="0075727B"/>
    <w:rPr>
      <w:rFonts w:ascii="Arial" w:hAnsi="Arial" w:cs="Times New Roman"/>
      <w:sz w:val="24"/>
      <w:lang w:val="en-US" w:eastAsia="en-US" w:bidi="ar-SA"/>
    </w:rPr>
  </w:style>
  <w:style w:type="paragraph" w:styleId="BodyText2">
    <w:name w:val="Body Text 2"/>
    <w:basedOn w:val="Normal"/>
    <w:rsid w:val="0075727B"/>
    <w:pPr>
      <w:keepNext/>
      <w:widowControl w:val="0"/>
      <w:spacing w:before="240" w:after="60"/>
    </w:pPr>
    <w:rPr>
      <w:rFonts w:ascii="Times New Roman" w:hAnsi="Times New Roman"/>
      <w:kern w:val="28"/>
      <w:sz w:val="22"/>
      <w:szCs w:val="20"/>
    </w:rPr>
  </w:style>
  <w:style w:type="paragraph" w:styleId="BodyTextIndent2">
    <w:name w:val="Body Text Indent 2"/>
    <w:basedOn w:val="Normal"/>
    <w:rsid w:val="0075727B"/>
    <w:pPr>
      <w:widowControl w:val="0"/>
      <w:tabs>
        <w:tab w:val="left" w:pos="360"/>
      </w:tabs>
      <w:ind w:left="1080"/>
    </w:pPr>
    <w:rPr>
      <w:rFonts w:ascii="Times New Roman" w:hAnsi="Times New Roman"/>
      <w:sz w:val="22"/>
      <w:szCs w:val="20"/>
    </w:rPr>
  </w:style>
  <w:style w:type="paragraph" w:customStyle="1" w:styleId="Level1">
    <w:name w:val="Level 1"/>
    <w:basedOn w:val="Normal"/>
    <w:rsid w:val="0075727B"/>
    <w:pPr>
      <w:widowControl w:val="0"/>
      <w:numPr>
        <w:numId w:val="2"/>
      </w:numPr>
      <w:autoSpaceDE w:val="0"/>
      <w:autoSpaceDN w:val="0"/>
      <w:adjustRightInd w:val="0"/>
      <w:ind w:left="1080" w:hanging="360"/>
      <w:outlineLvl w:val="0"/>
    </w:pPr>
    <w:rPr>
      <w:rFonts w:ascii="Galliard BT" w:hAnsi="Galliard BT"/>
      <w:sz w:val="20"/>
    </w:rPr>
  </w:style>
  <w:style w:type="paragraph" w:styleId="Title">
    <w:name w:val="Title"/>
    <w:basedOn w:val="Normal"/>
    <w:qFormat/>
    <w:rsid w:val="0075727B"/>
    <w:pPr>
      <w:ind w:left="720"/>
      <w:jc w:val="center"/>
    </w:pPr>
    <w:rPr>
      <w:rFonts w:ascii="Arial" w:hAnsi="Arial"/>
      <w:b/>
      <w:sz w:val="20"/>
      <w:szCs w:val="20"/>
    </w:rPr>
  </w:style>
  <w:style w:type="character" w:customStyle="1" w:styleId="TitleChar">
    <w:name w:val="Title Char"/>
    <w:basedOn w:val="DefaultParagraphFont"/>
    <w:locked/>
    <w:rsid w:val="0075727B"/>
    <w:rPr>
      <w:rFonts w:ascii="Cambria" w:hAnsi="Cambria" w:cs="Times New Roman"/>
      <w:b/>
      <w:bCs/>
      <w:kern w:val="28"/>
      <w:sz w:val="32"/>
      <w:szCs w:val="32"/>
    </w:rPr>
  </w:style>
  <w:style w:type="paragraph" w:styleId="Caption">
    <w:name w:val="caption"/>
    <w:basedOn w:val="Normal"/>
    <w:next w:val="Normal"/>
    <w:qFormat/>
    <w:rsid w:val="0075727B"/>
    <w:rPr>
      <w:rFonts w:ascii="Times New Roman" w:hAnsi="Times New Roman"/>
      <w:sz w:val="32"/>
    </w:rPr>
  </w:style>
  <w:style w:type="character" w:styleId="Strong">
    <w:name w:val="Strong"/>
    <w:basedOn w:val="DefaultParagraphFont"/>
    <w:qFormat/>
    <w:rsid w:val="0075727B"/>
    <w:rPr>
      <w:rFonts w:cs="Times New Roman"/>
      <w:b/>
      <w:bCs/>
    </w:rPr>
  </w:style>
  <w:style w:type="paragraph" w:styleId="NormalWeb">
    <w:name w:val="Normal (Web)"/>
    <w:basedOn w:val="Normal"/>
    <w:rsid w:val="0075727B"/>
    <w:pPr>
      <w:spacing w:before="100" w:beforeAutospacing="1" w:after="100" w:afterAutospacing="1"/>
    </w:pPr>
    <w:rPr>
      <w:rFonts w:ascii="Times New Roman" w:hAnsi="Times New Roman"/>
    </w:rPr>
  </w:style>
  <w:style w:type="paragraph" w:styleId="ListParagraph">
    <w:name w:val="List Paragraph"/>
    <w:basedOn w:val="Normal"/>
    <w:qFormat/>
    <w:rsid w:val="0075727B"/>
    <w:pPr>
      <w:suppressAutoHyphens/>
      <w:ind w:left="720"/>
    </w:pPr>
    <w:rPr>
      <w:rFonts w:ascii="Arial" w:hAnsi="Arial"/>
      <w:szCs w:val="20"/>
      <w:lang w:eastAsia="ar-SA"/>
    </w:rPr>
  </w:style>
  <w:style w:type="character" w:styleId="CommentReference">
    <w:name w:val="annotation reference"/>
    <w:basedOn w:val="DefaultParagraphFont"/>
    <w:unhideWhenUsed/>
    <w:rsid w:val="006652B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652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652BD"/>
    <w:rPr>
      <w:rFonts w:ascii="Gill Sans" w:hAnsi="Gill San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52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52BD"/>
    <w:rPr>
      <w:rFonts w:ascii="Gill Sans" w:hAnsi="Gill Sans"/>
      <w:b/>
      <w:bCs/>
    </w:rPr>
  </w:style>
  <w:style w:type="paragraph" w:customStyle="1" w:styleId="Default">
    <w:name w:val="Default"/>
    <w:rsid w:val="001C3AF3"/>
    <w:pPr>
      <w:widowControl w:val="0"/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Revision">
    <w:name w:val="Revision"/>
    <w:hidden/>
    <w:semiHidden/>
    <w:rsid w:val="0064672E"/>
    <w:rPr>
      <w:rFonts w:ascii="Gill Sans" w:hAnsi="Gill Sans"/>
    </w:rPr>
  </w:style>
  <w:style w:type="character" w:styleId="UnresolvedMention">
    <w:name w:val="Unresolved Mention"/>
    <w:basedOn w:val="DefaultParagraphFont"/>
    <w:uiPriority w:val="99"/>
    <w:semiHidden/>
    <w:unhideWhenUsed/>
    <w:rsid w:val="006467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vosbeek@minndependent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bmurphy@minndependent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FB8A11B0D8764A98D67C7B33C26283" ma:contentTypeVersion="15" ma:contentTypeDescription="Create a new document." ma:contentTypeScope="" ma:versionID="1099e27f0abf6bf32272fe9722bbd0cc">
  <xsd:schema xmlns:xsd="http://www.w3.org/2001/XMLSchema" xmlns:xs="http://www.w3.org/2001/XMLSchema" xmlns:p="http://schemas.microsoft.com/office/2006/metadata/properties" xmlns:ns2="cc53411a-13bf-45f2-ae41-5308d6b701e0" xmlns:ns3="4196164a-735a-453a-9a31-6d60a32190ea" targetNamespace="http://schemas.microsoft.com/office/2006/metadata/properties" ma:root="true" ma:fieldsID="e98e6def3eed3204207d279dcabd3aa4" ns2:_="" ns3:_="">
    <xsd:import namespace="cc53411a-13bf-45f2-ae41-5308d6b701e0"/>
    <xsd:import namespace="4196164a-735a-453a-9a31-6d60a32190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3411a-13bf-45f2-ae41-5308d6b701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6164a-735a-453a-9a31-6d60a32190e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43CE21-AFFF-4978-B745-F440D37A65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52BB50-3FA1-4451-9B10-D5F64272A7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0F93E2D-38E4-4D81-8F5B-20F06D85BC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3411a-13bf-45f2-ae41-5308d6b701e0"/>
    <ds:schemaRef ds:uri="4196164a-735a-453a-9a31-6d60a32190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4</Words>
  <Characters>1138</Characters>
  <Application>Microsoft Office Word</Application>
  <DocSecurity>0</DocSecurity>
  <Lines>103</Lines>
  <Paragraphs>56</Paragraphs>
  <ScaleCrop>false</ScaleCrop>
  <Company>State of Minnesota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nesota Independent School Forum [MISF]</dc:title>
  <dc:subject/>
  <dc:creator>Margo Berg</dc:creator>
  <cp:keywords/>
  <cp:lastModifiedBy>Lisa Vosbeek</cp:lastModifiedBy>
  <cp:revision>2</cp:revision>
  <cp:lastPrinted>2023-11-06T15:04:00Z</cp:lastPrinted>
  <dcterms:created xsi:type="dcterms:W3CDTF">2025-10-27T14:22:00Z</dcterms:created>
  <dcterms:modified xsi:type="dcterms:W3CDTF">2025-10-27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FB8A11B0D8764A98D67C7B33C26283</vt:lpwstr>
  </property>
</Properties>
</file>